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15942" w:rsidRDefault="007467D7" w:rsidP="007467D7">
      <w:pPr>
        <w:jc w:val="center"/>
        <w:rPr>
          <w:rFonts w:hint="eastAsia"/>
        </w:rPr>
      </w:pPr>
      <w:r>
        <w:t>B</w:t>
      </w:r>
      <w:r>
        <w:rPr>
          <w:rFonts w:hint="eastAsia"/>
        </w:rPr>
        <w:t>ubble sort</w:t>
      </w:r>
    </w:p>
    <w:p w:rsidR="007467D7" w:rsidRDefault="007467D7" w:rsidP="007467D7">
      <w:pPr>
        <w:jc w:val="left"/>
        <w:rPr>
          <w:rFonts w:hint="eastAsia"/>
        </w:rPr>
      </w:pPr>
      <w:r>
        <w:rPr>
          <w:rFonts w:hint="eastAsia"/>
        </w:rPr>
        <w:t xml:space="preserve">Bubble sort is an exchange-based algorithm that compares adjacent values and if the one </w:t>
      </w:r>
      <w:r>
        <w:t>on the</w:t>
      </w:r>
      <w:r>
        <w:rPr>
          <w:rFonts w:hint="eastAsia"/>
        </w:rPr>
        <w:t xml:space="preserve"> left is greater, it swaps them.</w:t>
      </w:r>
    </w:p>
    <w:p w:rsidR="007467D7" w:rsidRDefault="007467D7" w:rsidP="007467D7">
      <w:pPr>
        <w:jc w:val="left"/>
        <w:rPr>
          <w:rFonts w:hint="eastAsia"/>
        </w:rPr>
      </w:pPr>
      <w:r>
        <w:t>B</w:t>
      </w:r>
      <w:r>
        <w:rPr>
          <w:rFonts w:hint="eastAsia"/>
        </w:rPr>
        <w:t>est: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>O(n)</w:t>
      </w:r>
    </w:p>
    <w:p w:rsidR="007467D7" w:rsidRDefault="007467D7" w:rsidP="007467D7">
      <w:pPr>
        <w:jc w:val="left"/>
        <w:rPr>
          <w:rFonts w:hint="eastAsia"/>
        </w:rPr>
      </w:pPr>
      <w:r>
        <w:t>A</w:t>
      </w:r>
      <w:r>
        <w:rPr>
          <w:rFonts w:hint="eastAsia"/>
        </w:rPr>
        <w:t>verage: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>O(n^2)</w:t>
      </w:r>
    </w:p>
    <w:p w:rsidR="007467D7" w:rsidRDefault="007467D7" w:rsidP="007467D7">
      <w:pPr>
        <w:jc w:val="left"/>
        <w:rPr>
          <w:rFonts w:hint="eastAsia"/>
        </w:rPr>
      </w:pPr>
      <w:r>
        <w:t>W</w:t>
      </w:r>
      <w:r>
        <w:rPr>
          <w:rFonts w:hint="eastAsia"/>
        </w:rPr>
        <w:t>orst: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>O(n^2)</w:t>
      </w:r>
    </w:p>
    <w:p w:rsidR="007467D7" w:rsidRDefault="007467D7" w:rsidP="007467D7">
      <w:pPr>
        <w:jc w:val="left"/>
        <w:rPr>
          <w:rFonts w:hint="eastAsia"/>
        </w:rPr>
      </w:pPr>
      <w:r>
        <w:t>S</w:t>
      </w:r>
      <w:r>
        <w:rPr>
          <w:rFonts w:hint="eastAsia"/>
        </w:rPr>
        <w:t>pace overhead:</w:t>
      </w:r>
      <w:r>
        <w:rPr>
          <w:rFonts w:hint="eastAsia"/>
        </w:rPr>
        <w:tab/>
        <w:t>O(1)</w:t>
      </w:r>
    </w:p>
    <w:p w:rsidR="007467D7" w:rsidRDefault="007467D7" w:rsidP="007467D7">
      <w:pPr>
        <w:jc w:val="left"/>
        <w:rPr>
          <w:rFonts w:hint="eastAsia"/>
        </w:rPr>
      </w:pPr>
      <w:r>
        <w:t>S</w:t>
      </w:r>
      <w:r>
        <w:rPr>
          <w:rFonts w:hint="eastAsia"/>
        </w:rPr>
        <w:t>table?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>Yes!</w:t>
      </w:r>
    </w:p>
    <w:p w:rsidR="007467D7" w:rsidRDefault="007467D7" w:rsidP="007467D7">
      <w:pPr>
        <w:jc w:val="left"/>
        <w:rPr>
          <w:rFonts w:hint="eastAsia"/>
        </w:rPr>
      </w:pPr>
      <w:r>
        <w:t>B</w:t>
      </w:r>
      <w:r>
        <w:rPr>
          <w:rFonts w:hint="eastAsia"/>
        </w:rPr>
        <w:t xml:space="preserve">ubble sort has very poor performance due to the </w:t>
      </w:r>
      <w:r>
        <w:t>large</w:t>
      </w:r>
      <w:r>
        <w:rPr>
          <w:rFonts w:hint="eastAsia"/>
        </w:rPr>
        <w:t xml:space="preserve"> amount of data movement.</w:t>
      </w:r>
    </w:p>
    <w:p w:rsidR="007467D7" w:rsidRDefault="007467D7" w:rsidP="007467D7">
      <w:pPr>
        <w:jc w:val="center"/>
        <w:rPr>
          <w:rFonts w:hint="eastAsia"/>
        </w:rPr>
      </w:pPr>
      <w:r>
        <w:rPr>
          <w:rFonts w:hint="eastAsia"/>
        </w:rPr>
        <w:t>Heap Sort</w:t>
      </w:r>
    </w:p>
    <w:p w:rsidR="007467D7" w:rsidRDefault="007467D7" w:rsidP="007467D7">
      <w:pPr>
        <w:jc w:val="left"/>
        <w:rPr>
          <w:rFonts w:hint="eastAsia"/>
        </w:rPr>
      </w:pPr>
      <w:r>
        <w:t>H</w:t>
      </w:r>
      <w:r>
        <w:rPr>
          <w:rFonts w:hint="eastAsia"/>
        </w:rPr>
        <w:t xml:space="preserve">eapsort is a selection-based algorithm, that uses a heap to improve performance by reducing the time required to find and extract the next </w:t>
      </w:r>
      <w:r>
        <w:t>“</w:t>
      </w:r>
      <w:r>
        <w:rPr>
          <w:rFonts w:hint="eastAsia"/>
        </w:rPr>
        <w:t>smallest</w:t>
      </w:r>
      <w:r>
        <w:t>”</w:t>
      </w:r>
      <w:r>
        <w:rPr>
          <w:rFonts w:hint="eastAsia"/>
        </w:rPr>
        <w:t xml:space="preserve"> value.</w:t>
      </w:r>
    </w:p>
    <w:p w:rsidR="007467D7" w:rsidRDefault="007467D7" w:rsidP="007467D7">
      <w:pPr>
        <w:jc w:val="left"/>
        <w:rPr>
          <w:rFonts w:hint="eastAsia"/>
        </w:rPr>
      </w:pPr>
      <w:r>
        <w:t>T</w:t>
      </w:r>
      <w:r>
        <w:rPr>
          <w:rFonts w:hint="eastAsia"/>
        </w:rPr>
        <w:t>he idea is that we have a 2 pass algorithm:</w:t>
      </w:r>
    </w:p>
    <w:p w:rsidR="007467D7" w:rsidRDefault="007467D7" w:rsidP="007467D7">
      <w:pPr>
        <w:pStyle w:val="a5"/>
        <w:numPr>
          <w:ilvl w:val="0"/>
          <w:numId w:val="1"/>
        </w:numPr>
        <w:ind w:firstLineChars="0"/>
        <w:jc w:val="left"/>
        <w:rPr>
          <w:rFonts w:hint="eastAsia"/>
        </w:rPr>
      </w:pPr>
      <w:r>
        <w:t>I</w:t>
      </w:r>
      <w:r>
        <w:rPr>
          <w:rFonts w:hint="eastAsia"/>
        </w:rPr>
        <w:t>nsert all values into a heap (we will use a max heap for reasons that will become clear)</w:t>
      </w:r>
      <w:r>
        <w:sym w:font="Wingdings" w:char="F0E0"/>
      </w:r>
      <w:r>
        <w:rPr>
          <w:rFonts w:hint="eastAsia"/>
        </w:rPr>
        <w:t>O(nlogn)</w:t>
      </w:r>
    </w:p>
    <w:p w:rsidR="007467D7" w:rsidRDefault="007467D7" w:rsidP="007467D7">
      <w:pPr>
        <w:pStyle w:val="a5"/>
        <w:numPr>
          <w:ilvl w:val="0"/>
          <w:numId w:val="1"/>
        </w:numPr>
        <w:ind w:firstLineChars="0"/>
        <w:jc w:val="left"/>
        <w:rPr>
          <w:rFonts w:hint="eastAsia"/>
        </w:rPr>
      </w:pPr>
      <w:r>
        <w:t>R</w:t>
      </w:r>
      <w:r>
        <w:rPr>
          <w:rFonts w:hint="eastAsia"/>
        </w:rPr>
        <w:t>epeatedly extract the maximum value from the heap and place it in the output array, which is build from right to left</w:t>
      </w:r>
      <w:r>
        <w:sym w:font="Wingdings" w:char="F0E0"/>
      </w:r>
      <w:r>
        <w:rPr>
          <w:rFonts w:hint="eastAsia"/>
        </w:rPr>
        <w:t>O(nlogn)</w:t>
      </w:r>
    </w:p>
    <w:p w:rsidR="007467D7" w:rsidRDefault="007467D7" w:rsidP="007467D7">
      <w:pPr>
        <w:jc w:val="left"/>
        <w:rPr>
          <w:rFonts w:hint="eastAsia"/>
        </w:rPr>
      </w:pPr>
      <w:r>
        <w:t>T</w:t>
      </w:r>
      <w:r>
        <w:rPr>
          <w:rFonts w:hint="eastAsia"/>
        </w:rPr>
        <w:t>hus, the total run time required is O(nlogn)</w:t>
      </w:r>
    </w:p>
    <w:p w:rsidR="007467D7" w:rsidRDefault="007467D7" w:rsidP="007467D7">
      <w:pPr>
        <w:jc w:val="left"/>
        <w:rPr>
          <w:rFonts w:hint="eastAsia"/>
        </w:rPr>
      </w:pPr>
      <w:r>
        <w:t>N</w:t>
      </w:r>
      <w:r>
        <w:rPr>
          <w:rFonts w:hint="eastAsia"/>
        </w:rPr>
        <w:t>o comparison-based sorting algorithm can have a worst case run time better than O(nlogn)</w:t>
      </w:r>
    </w:p>
    <w:p w:rsidR="007467D7" w:rsidRDefault="007467D7" w:rsidP="007467D7">
      <w:pPr>
        <w:jc w:val="left"/>
        <w:rPr>
          <w:rFonts w:hint="eastAsia"/>
        </w:rPr>
      </w:pPr>
      <w:r>
        <w:t>T</w:t>
      </w:r>
      <w:r>
        <w:rPr>
          <w:rFonts w:hint="eastAsia"/>
        </w:rPr>
        <w:t xml:space="preserve">he cool thing about heapsort is that it does it all in place: rather than having an input/output array and a </w:t>
      </w:r>
      <w:r>
        <w:t>separate</w:t>
      </w:r>
      <w:r>
        <w:rPr>
          <w:rFonts w:hint="eastAsia"/>
        </w:rPr>
        <w:t xml:space="preserve"> heap, they are all held in one array</w:t>
      </w:r>
      <w:r w:rsidR="00421976">
        <w:rPr>
          <w:rFonts w:hint="eastAsia"/>
        </w:rPr>
        <w:t>.</w:t>
      </w:r>
    </w:p>
    <w:p w:rsidR="00421976" w:rsidRDefault="00421976" w:rsidP="007467D7">
      <w:pPr>
        <w:jc w:val="left"/>
        <w:rPr>
          <w:rFonts w:hint="eastAsia"/>
        </w:rPr>
      </w:pPr>
      <w:r>
        <w:t>H</w:t>
      </w:r>
      <w:r>
        <w:rPr>
          <w:rFonts w:hint="eastAsia"/>
        </w:rPr>
        <w:t>eap sort is the only sorting algorithm with worst case O(nlogn) and contain space overhead.</w:t>
      </w:r>
    </w:p>
    <w:p w:rsidR="00421976" w:rsidRDefault="00421976" w:rsidP="007467D7">
      <w:pPr>
        <w:jc w:val="left"/>
        <w:rPr>
          <w:rFonts w:hint="eastAsia"/>
        </w:rPr>
      </w:pPr>
      <w:r>
        <w:t>B</w:t>
      </w:r>
      <w:r>
        <w:rPr>
          <w:rFonts w:hint="eastAsia"/>
        </w:rPr>
        <w:t>est: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>O(nlogn)</w:t>
      </w:r>
    </w:p>
    <w:p w:rsidR="00421976" w:rsidRDefault="00421976" w:rsidP="007467D7">
      <w:pPr>
        <w:jc w:val="left"/>
        <w:rPr>
          <w:rFonts w:hint="eastAsia"/>
        </w:rPr>
      </w:pPr>
      <w:r>
        <w:t>A</w:t>
      </w:r>
      <w:r>
        <w:rPr>
          <w:rFonts w:hint="eastAsia"/>
        </w:rPr>
        <w:t>verage: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>O(nlogn)</w:t>
      </w:r>
    </w:p>
    <w:p w:rsidR="00421976" w:rsidRDefault="00421976" w:rsidP="007467D7">
      <w:pPr>
        <w:jc w:val="left"/>
        <w:rPr>
          <w:rFonts w:hint="eastAsia"/>
        </w:rPr>
      </w:pPr>
      <w:r>
        <w:t>W</w:t>
      </w:r>
      <w:r>
        <w:rPr>
          <w:rFonts w:hint="eastAsia"/>
        </w:rPr>
        <w:t>orst: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>O(nlogn)</w:t>
      </w:r>
    </w:p>
    <w:p w:rsidR="00421976" w:rsidRDefault="00421976" w:rsidP="007467D7">
      <w:pPr>
        <w:jc w:val="left"/>
        <w:rPr>
          <w:rFonts w:hint="eastAsia"/>
        </w:rPr>
      </w:pPr>
      <w:r>
        <w:t>S</w:t>
      </w:r>
      <w:r>
        <w:rPr>
          <w:rFonts w:hint="eastAsia"/>
        </w:rPr>
        <w:t>pace overhead:</w:t>
      </w:r>
      <w:r>
        <w:rPr>
          <w:rFonts w:hint="eastAsia"/>
        </w:rPr>
        <w:tab/>
        <w:t>O(1)</w:t>
      </w:r>
    </w:p>
    <w:p w:rsidR="00421976" w:rsidRDefault="00421976" w:rsidP="007467D7">
      <w:pPr>
        <w:jc w:val="left"/>
        <w:rPr>
          <w:rFonts w:hint="eastAsia"/>
        </w:rPr>
      </w:pPr>
      <w:r>
        <w:t>S</w:t>
      </w:r>
      <w:r>
        <w:rPr>
          <w:rFonts w:hint="eastAsia"/>
        </w:rPr>
        <w:t>table?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>No!</w:t>
      </w:r>
    </w:p>
    <w:p w:rsidR="00421976" w:rsidRDefault="00421976" w:rsidP="00421976">
      <w:pPr>
        <w:jc w:val="center"/>
        <w:rPr>
          <w:rFonts w:hint="eastAsia"/>
        </w:rPr>
      </w:pPr>
      <w:r>
        <w:t>S</w:t>
      </w:r>
      <w:r>
        <w:rPr>
          <w:rFonts w:hint="eastAsia"/>
        </w:rPr>
        <w:t>hell sort</w:t>
      </w:r>
    </w:p>
    <w:p w:rsidR="00421976" w:rsidRDefault="00421976" w:rsidP="00421976">
      <w:pPr>
        <w:jc w:val="left"/>
        <w:rPr>
          <w:rFonts w:hint="eastAsia"/>
        </w:rPr>
      </w:pPr>
      <w:r>
        <w:t>S</w:t>
      </w:r>
      <w:r>
        <w:rPr>
          <w:rFonts w:hint="eastAsia"/>
        </w:rPr>
        <w:t xml:space="preserve">hell sort is an insertion-based sorting algorithm based on insertion sort. </w:t>
      </w:r>
      <w:r>
        <w:t>T</w:t>
      </w:r>
      <w:r>
        <w:rPr>
          <w:rFonts w:hint="eastAsia"/>
        </w:rPr>
        <w:t>he key idea is that insertion sort runs in time proportional to the number of slots a value is away from where it belongs.</w:t>
      </w:r>
    </w:p>
    <w:p w:rsidR="00421976" w:rsidRDefault="00421976" w:rsidP="00421976">
      <w:pPr>
        <w:jc w:val="left"/>
      </w:pPr>
      <w:r>
        <w:t>S</w:t>
      </w:r>
      <w:r>
        <w:rPr>
          <w:rFonts w:hint="eastAsia"/>
        </w:rPr>
        <w:t xml:space="preserve">hell sort moves values in large increment to move data faster. </w:t>
      </w:r>
      <w:r>
        <w:t>I</w:t>
      </w:r>
      <w:r>
        <w:rPr>
          <w:rFonts w:hint="eastAsia"/>
        </w:rPr>
        <w:t>t</w:t>
      </w:r>
      <w:r>
        <w:t>s average case run time is O(n^1.25)</w:t>
      </w:r>
    </w:p>
    <w:sectPr w:rsidR="00421976" w:rsidSect="00296B89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8701B" w:rsidRDefault="0078701B" w:rsidP="007467D7">
      <w:r>
        <w:separator/>
      </w:r>
    </w:p>
  </w:endnote>
  <w:endnote w:type="continuationSeparator" w:id="1">
    <w:p w:rsidR="0078701B" w:rsidRDefault="0078701B" w:rsidP="007467D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8701B" w:rsidRDefault="0078701B" w:rsidP="007467D7">
      <w:r>
        <w:separator/>
      </w:r>
    </w:p>
  </w:footnote>
  <w:footnote w:type="continuationSeparator" w:id="1">
    <w:p w:rsidR="0078701B" w:rsidRDefault="0078701B" w:rsidP="007467D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2633CD7"/>
    <w:multiLevelType w:val="hybridMultilevel"/>
    <w:tmpl w:val="F644121C"/>
    <w:lvl w:ilvl="0" w:tplc="71C654B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sDQzNzG3MDI2NrQ0NzFR0lEKTi0uzszPAykwrAUATCH1xSwAAAA="/>
  </w:docVars>
  <w:rsids>
    <w:rsidRoot w:val="007467D7"/>
    <w:rsid w:val="00000E7E"/>
    <w:rsid w:val="00001668"/>
    <w:rsid w:val="00002ADE"/>
    <w:rsid w:val="00003285"/>
    <w:rsid w:val="00003C82"/>
    <w:rsid w:val="00005E51"/>
    <w:rsid w:val="00005F79"/>
    <w:rsid w:val="00007A89"/>
    <w:rsid w:val="00010F47"/>
    <w:rsid w:val="00011892"/>
    <w:rsid w:val="00012137"/>
    <w:rsid w:val="000124C7"/>
    <w:rsid w:val="00013516"/>
    <w:rsid w:val="00013ED8"/>
    <w:rsid w:val="0001476B"/>
    <w:rsid w:val="0001638C"/>
    <w:rsid w:val="00020027"/>
    <w:rsid w:val="0002154B"/>
    <w:rsid w:val="0002176C"/>
    <w:rsid w:val="000224C8"/>
    <w:rsid w:val="00023D36"/>
    <w:rsid w:val="0002416E"/>
    <w:rsid w:val="00024527"/>
    <w:rsid w:val="00034808"/>
    <w:rsid w:val="00034C4D"/>
    <w:rsid w:val="000356E8"/>
    <w:rsid w:val="00036FBA"/>
    <w:rsid w:val="0003774A"/>
    <w:rsid w:val="00037E3B"/>
    <w:rsid w:val="00041333"/>
    <w:rsid w:val="00043560"/>
    <w:rsid w:val="000436D3"/>
    <w:rsid w:val="00044ECF"/>
    <w:rsid w:val="00045D15"/>
    <w:rsid w:val="00047583"/>
    <w:rsid w:val="00047730"/>
    <w:rsid w:val="000503BD"/>
    <w:rsid w:val="000519BB"/>
    <w:rsid w:val="00053DDF"/>
    <w:rsid w:val="00053E9A"/>
    <w:rsid w:val="000540A9"/>
    <w:rsid w:val="0005495D"/>
    <w:rsid w:val="000565F3"/>
    <w:rsid w:val="0005740B"/>
    <w:rsid w:val="0006334E"/>
    <w:rsid w:val="0007019A"/>
    <w:rsid w:val="00071567"/>
    <w:rsid w:val="00071F99"/>
    <w:rsid w:val="0007419D"/>
    <w:rsid w:val="00074961"/>
    <w:rsid w:val="00075CD1"/>
    <w:rsid w:val="000802E8"/>
    <w:rsid w:val="000802EB"/>
    <w:rsid w:val="00080772"/>
    <w:rsid w:val="00081759"/>
    <w:rsid w:val="0008259B"/>
    <w:rsid w:val="000825CA"/>
    <w:rsid w:val="0008320E"/>
    <w:rsid w:val="000838A4"/>
    <w:rsid w:val="0008470E"/>
    <w:rsid w:val="00084E3C"/>
    <w:rsid w:val="00085F0C"/>
    <w:rsid w:val="000875C2"/>
    <w:rsid w:val="0009090C"/>
    <w:rsid w:val="00090AF6"/>
    <w:rsid w:val="00091428"/>
    <w:rsid w:val="00091C5B"/>
    <w:rsid w:val="000934AD"/>
    <w:rsid w:val="000941E6"/>
    <w:rsid w:val="000954C5"/>
    <w:rsid w:val="000955C1"/>
    <w:rsid w:val="000A14F1"/>
    <w:rsid w:val="000A2332"/>
    <w:rsid w:val="000A7FF0"/>
    <w:rsid w:val="000B0B2D"/>
    <w:rsid w:val="000B2BC9"/>
    <w:rsid w:val="000B3142"/>
    <w:rsid w:val="000B411D"/>
    <w:rsid w:val="000B5771"/>
    <w:rsid w:val="000B61D4"/>
    <w:rsid w:val="000B6386"/>
    <w:rsid w:val="000B68AD"/>
    <w:rsid w:val="000B6E69"/>
    <w:rsid w:val="000B777B"/>
    <w:rsid w:val="000C072C"/>
    <w:rsid w:val="000C167F"/>
    <w:rsid w:val="000C20F5"/>
    <w:rsid w:val="000C2B05"/>
    <w:rsid w:val="000C2B85"/>
    <w:rsid w:val="000C3B5B"/>
    <w:rsid w:val="000C3C56"/>
    <w:rsid w:val="000C472F"/>
    <w:rsid w:val="000C4A27"/>
    <w:rsid w:val="000C7043"/>
    <w:rsid w:val="000C79C2"/>
    <w:rsid w:val="000D0281"/>
    <w:rsid w:val="000D198E"/>
    <w:rsid w:val="000D2ACA"/>
    <w:rsid w:val="000D371A"/>
    <w:rsid w:val="000D4A2B"/>
    <w:rsid w:val="000D5A88"/>
    <w:rsid w:val="000E11F1"/>
    <w:rsid w:val="000E38C2"/>
    <w:rsid w:val="000E4EB6"/>
    <w:rsid w:val="000E56CE"/>
    <w:rsid w:val="000E5E4D"/>
    <w:rsid w:val="000E738D"/>
    <w:rsid w:val="000E7B75"/>
    <w:rsid w:val="000E7CA3"/>
    <w:rsid w:val="000F03D0"/>
    <w:rsid w:val="000F0E49"/>
    <w:rsid w:val="000F2EE9"/>
    <w:rsid w:val="000F3766"/>
    <w:rsid w:val="000F3C19"/>
    <w:rsid w:val="000F5BEC"/>
    <w:rsid w:val="000F6915"/>
    <w:rsid w:val="000F7E5E"/>
    <w:rsid w:val="00101F08"/>
    <w:rsid w:val="001028F5"/>
    <w:rsid w:val="001066A9"/>
    <w:rsid w:val="00112C08"/>
    <w:rsid w:val="00112C71"/>
    <w:rsid w:val="001139CD"/>
    <w:rsid w:val="00113B17"/>
    <w:rsid w:val="0011452D"/>
    <w:rsid w:val="001151D8"/>
    <w:rsid w:val="001175AA"/>
    <w:rsid w:val="00120FE0"/>
    <w:rsid w:val="0012278D"/>
    <w:rsid w:val="001235FD"/>
    <w:rsid w:val="00123D6C"/>
    <w:rsid w:val="00124C6D"/>
    <w:rsid w:val="0012718C"/>
    <w:rsid w:val="001329ED"/>
    <w:rsid w:val="001333DB"/>
    <w:rsid w:val="00133BE2"/>
    <w:rsid w:val="001340A9"/>
    <w:rsid w:val="0013486A"/>
    <w:rsid w:val="0013491D"/>
    <w:rsid w:val="00135464"/>
    <w:rsid w:val="001358A2"/>
    <w:rsid w:val="00137105"/>
    <w:rsid w:val="00141B39"/>
    <w:rsid w:val="00141F87"/>
    <w:rsid w:val="001422F9"/>
    <w:rsid w:val="00142559"/>
    <w:rsid w:val="0014273E"/>
    <w:rsid w:val="001447FF"/>
    <w:rsid w:val="001470F8"/>
    <w:rsid w:val="00147255"/>
    <w:rsid w:val="001517FD"/>
    <w:rsid w:val="0015216C"/>
    <w:rsid w:val="00152A78"/>
    <w:rsid w:val="00154896"/>
    <w:rsid w:val="00154BC4"/>
    <w:rsid w:val="00155C6A"/>
    <w:rsid w:val="00156A18"/>
    <w:rsid w:val="00161B52"/>
    <w:rsid w:val="00161E0E"/>
    <w:rsid w:val="0016321F"/>
    <w:rsid w:val="0016436A"/>
    <w:rsid w:val="00166FE4"/>
    <w:rsid w:val="00171B26"/>
    <w:rsid w:val="00173DBF"/>
    <w:rsid w:val="001811CE"/>
    <w:rsid w:val="00181A17"/>
    <w:rsid w:val="00183709"/>
    <w:rsid w:val="001849D2"/>
    <w:rsid w:val="001859BB"/>
    <w:rsid w:val="00186022"/>
    <w:rsid w:val="00191675"/>
    <w:rsid w:val="001919F7"/>
    <w:rsid w:val="00191E50"/>
    <w:rsid w:val="0019400F"/>
    <w:rsid w:val="00196672"/>
    <w:rsid w:val="00197154"/>
    <w:rsid w:val="00197CED"/>
    <w:rsid w:val="001A3A2C"/>
    <w:rsid w:val="001A3D88"/>
    <w:rsid w:val="001A402B"/>
    <w:rsid w:val="001A5107"/>
    <w:rsid w:val="001A5811"/>
    <w:rsid w:val="001B11F9"/>
    <w:rsid w:val="001B2368"/>
    <w:rsid w:val="001B33D6"/>
    <w:rsid w:val="001B3CEA"/>
    <w:rsid w:val="001B537C"/>
    <w:rsid w:val="001B717F"/>
    <w:rsid w:val="001B7603"/>
    <w:rsid w:val="001B7609"/>
    <w:rsid w:val="001B7720"/>
    <w:rsid w:val="001B77DD"/>
    <w:rsid w:val="001B7E68"/>
    <w:rsid w:val="001C0861"/>
    <w:rsid w:val="001C4B66"/>
    <w:rsid w:val="001C4D6A"/>
    <w:rsid w:val="001C5CBF"/>
    <w:rsid w:val="001C68E1"/>
    <w:rsid w:val="001D19C1"/>
    <w:rsid w:val="001D1AEB"/>
    <w:rsid w:val="001D2CDF"/>
    <w:rsid w:val="001D4239"/>
    <w:rsid w:val="001D4674"/>
    <w:rsid w:val="001D4951"/>
    <w:rsid w:val="001D534C"/>
    <w:rsid w:val="001D54D5"/>
    <w:rsid w:val="001D563A"/>
    <w:rsid w:val="001D608C"/>
    <w:rsid w:val="001E006B"/>
    <w:rsid w:val="001E1481"/>
    <w:rsid w:val="001E16FF"/>
    <w:rsid w:val="001E29EC"/>
    <w:rsid w:val="001E3B82"/>
    <w:rsid w:val="001E46D3"/>
    <w:rsid w:val="001E56BB"/>
    <w:rsid w:val="001E619B"/>
    <w:rsid w:val="001E67D4"/>
    <w:rsid w:val="001F17A0"/>
    <w:rsid w:val="001F4A85"/>
    <w:rsid w:val="001F5926"/>
    <w:rsid w:val="001F768A"/>
    <w:rsid w:val="001F7865"/>
    <w:rsid w:val="001F7A28"/>
    <w:rsid w:val="00200877"/>
    <w:rsid w:val="00202A19"/>
    <w:rsid w:val="002045A1"/>
    <w:rsid w:val="002047E1"/>
    <w:rsid w:val="00205043"/>
    <w:rsid w:val="00205823"/>
    <w:rsid w:val="002110CB"/>
    <w:rsid w:val="002119EE"/>
    <w:rsid w:val="002137C7"/>
    <w:rsid w:val="0021395B"/>
    <w:rsid w:val="00213D37"/>
    <w:rsid w:val="00215613"/>
    <w:rsid w:val="00215EF8"/>
    <w:rsid w:val="00215F35"/>
    <w:rsid w:val="00216BE1"/>
    <w:rsid w:val="00216E80"/>
    <w:rsid w:val="00217E5C"/>
    <w:rsid w:val="00220320"/>
    <w:rsid w:val="00221277"/>
    <w:rsid w:val="0022408D"/>
    <w:rsid w:val="00224B92"/>
    <w:rsid w:val="00225A50"/>
    <w:rsid w:val="002263B7"/>
    <w:rsid w:val="00226EF9"/>
    <w:rsid w:val="002279D5"/>
    <w:rsid w:val="00227E83"/>
    <w:rsid w:val="00230159"/>
    <w:rsid w:val="002315E6"/>
    <w:rsid w:val="0023167A"/>
    <w:rsid w:val="00231BF5"/>
    <w:rsid w:val="00231DEC"/>
    <w:rsid w:val="00232518"/>
    <w:rsid w:val="0023347B"/>
    <w:rsid w:val="00235225"/>
    <w:rsid w:val="002359BE"/>
    <w:rsid w:val="002368CF"/>
    <w:rsid w:val="00237AA6"/>
    <w:rsid w:val="002408E6"/>
    <w:rsid w:val="00240912"/>
    <w:rsid w:val="0024133A"/>
    <w:rsid w:val="002419BD"/>
    <w:rsid w:val="002426B3"/>
    <w:rsid w:val="00242847"/>
    <w:rsid w:val="00243FC6"/>
    <w:rsid w:val="00244D75"/>
    <w:rsid w:val="002451BB"/>
    <w:rsid w:val="0024606A"/>
    <w:rsid w:val="00246CEC"/>
    <w:rsid w:val="00247DF2"/>
    <w:rsid w:val="00250776"/>
    <w:rsid w:val="00251230"/>
    <w:rsid w:val="002517CA"/>
    <w:rsid w:val="00251ECD"/>
    <w:rsid w:val="0025217A"/>
    <w:rsid w:val="002533E9"/>
    <w:rsid w:val="002564A6"/>
    <w:rsid w:val="002567B1"/>
    <w:rsid w:val="00265E3C"/>
    <w:rsid w:val="002673D2"/>
    <w:rsid w:val="002675BC"/>
    <w:rsid w:val="00267C28"/>
    <w:rsid w:val="00273471"/>
    <w:rsid w:val="0027401B"/>
    <w:rsid w:val="002746EF"/>
    <w:rsid w:val="00277B0D"/>
    <w:rsid w:val="0028121C"/>
    <w:rsid w:val="002817A9"/>
    <w:rsid w:val="00282FD6"/>
    <w:rsid w:val="00284A5F"/>
    <w:rsid w:val="00284F55"/>
    <w:rsid w:val="00286885"/>
    <w:rsid w:val="00287C87"/>
    <w:rsid w:val="002906A8"/>
    <w:rsid w:val="00290F7F"/>
    <w:rsid w:val="002921F6"/>
    <w:rsid w:val="0029262D"/>
    <w:rsid w:val="00295DBD"/>
    <w:rsid w:val="002967B1"/>
    <w:rsid w:val="00296B89"/>
    <w:rsid w:val="00297917"/>
    <w:rsid w:val="00297A30"/>
    <w:rsid w:val="002A344A"/>
    <w:rsid w:val="002A7EEC"/>
    <w:rsid w:val="002B1C24"/>
    <w:rsid w:val="002B1C3C"/>
    <w:rsid w:val="002B1F44"/>
    <w:rsid w:val="002B4D56"/>
    <w:rsid w:val="002B52FD"/>
    <w:rsid w:val="002B6990"/>
    <w:rsid w:val="002B762F"/>
    <w:rsid w:val="002C0ADD"/>
    <w:rsid w:val="002C152E"/>
    <w:rsid w:val="002C4576"/>
    <w:rsid w:val="002C4B4E"/>
    <w:rsid w:val="002C7D91"/>
    <w:rsid w:val="002D062E"/>
    <w:rsid w:val="002D1FAB"/>
    <w:rsid w:val="002D5569"/>
    <w:rsid w:val="002D7DE6"/>
    <w:rsid w:val="002D7EA8"/>
    <w:rsid w:val="002E0150"/>
    <w:rsid w:val="002E098B"/>
    <w:rsid w:val="002E2138"/>
    <w:rsid w:val="002E48A3"/>
    <w:rsid w:val="002E4FE7"/>
    <w:rsid w:val="002E5536"/>
    <w:rsid w:val="002F0ABC"/>
    <w:rsid w:val="002F0D63"/>
    <w:rsid w:val="002F1C95"/>
    <w:rsid w:val="002F1D59"/>
    <w:rsid w:val="002F1FAD"/>
    <w:rsid w:val="002F1FAF"/>
    <w:rsid w:val="002F280C"/>
    <w:rsid w:val="002F391A"/>
    <w:rsid w:val="002F44EE"/>
    <w:rsid w:val="002F7BF0"/>
    <w:rsid w:val="00302982"/>
    <w:rsid w:val="00303DA8"/>
    <w:rsid w:val="003047AE"/>
    <w:rsid w:val="00310866"/>
    <w:rsid w:val="00311F2F"/>
    <w:rsid w:val="00312BFD"/>
    <w:rsid w:val="003134BC"/>
    <w:rsid w:val="00315ADB"/>
    <w:rsid w:val="00316380"/>
    <w:rsid w:val="00316E00"/>
    <w:rsid w:val="00322610"/>
    <w:rsid w:val="003226CF"/>
    <w:rsid w:val="003235F2"/>
    <w:rsid w:val="00324262"/>
    <w:rsid w:val="003270D7"/>
    <w:rsid w:val="00327442"/>
    <w:rsid w:val="00327EA8"/>
    <w:rsid w:val="00330653"/>
    <w:rsid w:val="003314BE"/>
    <w:rsid w:val="00333E5D"/>
    <w:rsid w:val="00336760"/>
    <w:rsid w:val="00336B2D"/>
    <w:rsid w:val="003379CD"/>
    <w:rsid w:val="00341FFB"/>
    <w:rsid w:val="00344FA7"/>
    <w:rsid w:val="00346951"/>
    <w:rsid w:val="00346B24"/>
    <w:rsid w:val="00346C76"/>
    <w:rsid w:val="003474B7"/>
    <w:rsid w:val="0034763C"/>
    <w:rsid w:val="00347FED"/>
    <w:rsid w:val="00352505"/>
    <w:rsid w:val="00352725"/>
    <w:rsid w:val="0035415A"/>
    <w:rsid w:val="003548B8"/>
    <w:rsid w:val="00355B7E"/>
    <w:rsid w:val="0035627E"/>
    <w:rsid w:val="00360815"/>
    <w:rsid w:val="00360FCB"/>
    <w:rsid w:val="003625AC"/>
    <w:rsid w:val="0036578A"/>
    <w:rsid w:val="0036590D"/>
    <w:rsid w:val="0037026C"/>
    <w:rsid w:val="003748E7"/>
    <w:rsid w:val="00374BFE"/>
    <w:rsid w:val="00375BC2"/>
    <w:rsid w:val="00380B1D"/>
    <w:rsid w:val="00380E2C"/>
    <w:rsid w:val="00383BEE"/>
    <w:rsid w:val="00386B0C"/>
    <w:rsid w:val="003876EA"/>
    <w:rsid w:val="003916B4"/>
    <w:rsid w:val="00392776"/>
    <w:rsid w:val="00397617"/>
    <w:rsid w:val="003A2BFC"/>
    <w:rsid w:val="003A2F74"/>
    <w:rsid w:val="003A48B4"/>
    <w:rsid w:val="003A695A"/>
    <w:rsid w:val="003A6B3E"/>
    <w:rsid w:val="003A72FF"/>
    <w:rsid w:val="003A7AF0"/>
    <w:rsid w:val="003B0779"/>
    <w:rsid w:val="003B0E60"/>
    <w:rsid w:val="003B24EA"/>
    <w:rsid w:val="003B3AED"/>
    <w:rsid w:val="003B4822"/>
    <w:rsid w:val="003B74BA"/>
    <w:rsid w:val="003C0F71"/>
    <w:rsid w:val="003C13F3"/>
    <w:rsid w:val="003C16D5"/>
    <w:rsid w:val="003C2015"/>
    <w:rsid w:val="003C28CA"/>
    <w:rsid w:val="003D00B5"/>
    <w:rsid w:val="003D0286"/>
    <w:rsid w:val="003D21B4"/>
    <w:rsid w:val="003D5B4D"/>
    <w:rsid w:val="003D6E86"/>
    <w:rsid w:val="003D7BD5"/>
    <w:rsid w:val="003E1071"/>
    <w:rsid w:val="003E11AF"/>
    <w:rsid w:val="003E2555"/>
    <w:rsid w:val="003E33E3"/>
    <w:rsid w:val="003E64F8"/>
    <w:rsid w:val="003F1E0C"/>
    <w:rsid w:val="003F2B23"/>
    <w:rsid w:val="003F32B2"/>
    <w:rsid w:val="003F57F7"/>
    <w:rsid w:val="003F5F20"/>
    <w:rsid w:val="004024C4"/>
    <w:rsid w:val="00406997"/>
    <w:rsid w:val="00410B7D"/>
    <w:rsid w:val="00411587"/>
    <w:rsid w:val="00413C33"/>
    <w:rsid w:val="0041521A"/>
    <w:rsid w:val="00415656"/>
    <w:rsid w:val="00415A1F"/>
    <w:rsid w:val="004168B9"/>
    <w:rsid w:val="004200BC"/>
    <w:rsid w:val="00421976"/>
    <w:rsid w:val="00421AAA"/>
    <w:rsid w:val="00421C2F"/>
    <w:rsid w:val="00422005"/>
    <w:rsid w:val="00423706"/>
    <w:rsid w:val="00424FAD"/>
    <w:rsid w:val="00426F59"/>
    <w:rsid w:val="00430EC7"/>
    <w:rsid w:val="00431D3A"/>
    <w:rsid w:val="0043313C"/>
    <w:rsid w:val="00433363"/>
    <w:rsid w:val="00434793"/>
    <w:rsid w:val="00436C9F"/>
    <w:rsid w:val="004377B4"/>
    <w:rsid w:val="0044280B"/>
    <w:rsid w:val="00443513"/>
    <w:rsid w:val="00443FEA"/>
    <w:rsid w:val="00444D6A"/>
    <w:rsid w:val="00446B15"/>
    <w:rsid w:val="00447490"/>
    <w:rsid w:val="00447953"/>
    <w:rsid w:val="00447E18"/>
    <w:rsid w:val="00450518"/>
    <w:rsid w:val="004509AE"/>
    <w:rsid w:val="00450C1D"/>
    <w:rsid w:val="004514CB"/>
    <w:rsid w:val="00451FC5"/>
    <w:rsid w:val="0045312B"/>
    <w:rsid w:val="00453351"/>
    <w:rsid w:val="00454E34"/>
    <w:rsid w:val="004579D1"/>
    <w:rsid w:val="00460B4E"/>
    <w:rsid w:val="00460BA8"/>
    <w:rsid w:val="00467E01"/>
    <w:rsid w:val="004710DB"/>
    <w:rsid w:val="0047137C"/>
    <w:rsid w:val="00472BED"/>
    <w:rsid w:val="00473216"/>
    <w:rsid w:val="004735FB"/>
    <w:rsid w:val="004750DC"/>
    <w:rsid w:val="004755AC"/>
    <w:rsid w:val="00476E2D"/>
    <w:rsid w:val="0048042E"/>
    <w:rsid w:val="00481354"/>
    <w:rsid w:val="004817EF"/>
    <w:rsid w:val="00481934"/>
    <w:rsid w:val="00483094"/>
    <w:rsid w:val="00483F5B"/>
    <w:rsid w:val="0048473E"/>
    <w:rsid w:val="00484AD4"/>
    <w:rsid w:val="004861BF"/>
    <w:rsid w:val="00486342"/>
    <w:rsid w:val="004866CB"/>
    <w:rsid w:val="0049005F"/>
    <w:rsid w:val="0049028B"/>
    <w:rsid w:val="0049287F"/>
    <w:rsid w:val="00493145"/>
    <w:rsid w:val="00493DBF"/>
    <w:rsid w:val="00494129"/>
    <w:rsid w:val="004944AB"/>
    <w:rsid w:val="00496F98"/>
    <w:rsid w:val="00497E53"/>
    <w:rsid w:val="004A02B4"/>
    <w:rsid w:val="004A2B5E"/>
    <w:rsid w:val="004A3594"/>
    <w:rsid w:val="004A4C28"/>
    <w:rsid w:val="004B1590"/>
    <w:rsid w:val="004B2390"/>
    <w:rsid w:val="004B253F"/>
    <w:rsid w:val="004B283B"/>
    <w:rsid w:val="004B3558"/>
    <w:rsid w:val="004B4252"/>
    <w:rsid w:val="004B53AB"/>
    <w:rsid w:val="004B600C"/>
    <w:rsid w:val="004B76B1"/>
    <w:rsid w:val="004B7B24"/>
    <w:rsid w:val="004B7D40"/>
    <w:rsid w:val="004C079F"/>
    <w:rsid w:val="004C146A"/>
    <w:rsid w:val="004C3180"/>
    <w:rsid w:val="004C320D"/>
    <w:rsid w:val="004C5506"/>
    <w:rsid w:val="004D0C68"/>
    <w:rsid w:val="004D0CD7"/>
    <w:rsid w:val="004D1411"/>
    <w:rsid w:val="004D6898"/>
    <w:rsid w:val="004E028C"/>
    <w:rsid w:val="004E0623"/>
    <w:rsid w:val="004E1083"/>
    <w:rsid w:val="004E43D4"/>
    <w:rsid w:val="004E44FE"/>
    <w:rsid w:val="004E4CB7"/>
    <w:rsid w:val="004E5E38"/>
    <w:rsid w:val="004E6046"/>
    <w:rsid w:val="004E6EAB"/>
    <w:rsid w:val="004F06E7"/>
    <w:rsid w:val="004F400B"/>
    <w:rsid w:val="004F49EB"/>
    <w:rsid w:val="004F7BDC"/>
    <w:rsid w:val="005008E5"/>
    <w:rsid w:val="005014A3"/>
    <w:rsid w:val="0050644C"/>
    <w:rsid w:val="00507042"/>
    <w:rsid w:val="005076A4"/>
    <w:rsid w:val="005101B0"/>
    <w:rsid w:val="00510E58"/>
    <w:rsid w:val="00511457"/>
    <w:rsid w:val="005131C1"/>
    <w:rsid w:val="00514B9C"/>
    <w:rsid w:val="00516CA4"/>
    <w:rsid w:val="005204DA"/>
    <w:rsid w:val="0052096D"/>
    <w:rsid w:val="00521FCA"/>
    <w:rsid w:val="00522C96"/>
    <w:rsid w:val="00523D87"/>
    <w:rsid w:val="0053163F"/>
    <w:rsid w:val="00531F1E"/>
    <w:rsid w:val="005320C7"/>
    <w:rsid w:val="00533151"/>
    <w:rsid w:val="00533970"/>
    <w:rsid w:val="00541253"/>
    <w:rsid w:val="0054234B"/>
    <w:rsid w:val="00544792"/>
    <w:rsid w:val="005454A4"/>
    <w:rsid w:val="00547BA1"/>
    <w:rsid w:val="00550DFE"/>
    <w:rsid w:val="0055119B"/>
    <w:rsid w:val="00551625"/>
    <w:rsid w:val="00552DF1"/>
    <w:rsid w:val="00557331"/>
    <w:rsid w:val="005601A1"/>
    <w:rsid w:val="00562BFD"/>
    <w:rsid w:val="005647B3"/>
    <w:rsid w:val="005663C9"/>
    <w:rsid w:val="00566A20"/>
    <w:rsid w:val="005677A0"/>
    <w:rsid w:val="00570FDA"/>
    <w:rsid w:val="00575207"/>
    <w:rsid w:val="0057656A"/>
    <w:rsid w:val="00577186"/>
    <w:rsid w:val="00577238"/>
    <w:rsid w:val="005778C8"/>
    <w:rsid w:val="00580A61"/>
    <w:rsid w:val="00580F0B"/>
    <w:rsid w:val="0058305C"/>
    <w:rsid w:val="00583458"/>
    <w:rsid w:val="00583EF8"/>
    <w:rsid w:val="0058413A"/>
    <w:rsid w:val="005844ED"/>
    <w:rsid w:val="005855B1"/>
    <w:rsid w:val="00586787"/>
    <w:rsid w:val="005875B4"/>
    <w:rsid w:val="005900A4"/>
    <w:rsid w:val="00592819"/>
    <w:rsid w:val="0059387F"/>
    <w:rsid w:val="0059410F"/>
    <w:rsid w:val="00595DE2"/>
    <w:rsid w:val="00596535"/>
    <w:rsid w:val="0059708E"/>
    <w:rsid w:val="0059779A"/>
    <w:rsid w:val="005A08C1"/>
    <w:rsid w:val="005A2950"/>
    <w:rsid w:val="005A4460"/>
    <w:rsid w:val="005A4BC0"/>
    <w:rsid w:val="005A5E28"/>
    <w:rsid w:val="005A7A15"/>
    <w:rsid w:val="005B029B"/>
    <w:rsid w:val="005B2CA4"/>
    <w:rsid w:val="005B34EA"/>
    <w:rsid w:val="005B4121"/>
    <w:rsid w:val="005B6E26"/>
    <w:rsid w:val="005C0004"/>
    <w:rsid w:val="005C0802"/>
    <w:rsid w:val="005C0FC9"/>
    <w:rsid w:val="005C11B5"/>
    <w:rsid w:val="005C2739"/>
    <w:rsid w:val="005C45F6"/>
    <w:rsid w:val="005C4A41"/>
    <w:rsid w:val="005C6890"/>
    <w:rsid w:val="005C78D3"/>
    <w:rsid w:val="005D138D"/>
    <w:rsid w:val="005D2744"/>
    <w:rsid w:val="005D49D0"/>
    <w:rsid w:val="005D73B5"/>
    <w:rsid w:val="005D75E1"/>
    <w:rsid w:val="005D7896"/>
    <w:rsid w:val="005E2FEA"/>
    <w:rsid w:val="005E3B69"/>
    <w:rsid w:val="005E4F27"/>
    <w:rsid w:val="005E52F3"/>
    <w:rsid w:val="005E5455"/>
    <w:rsid w:val="005E68C6"/>
    <w:rsid w:val="005E7323"/>
    <w:rsid w:val="005E7BE9"/>
    <w:rsid w:val="005E7CCE"/>
    <w:rsid w:val="005F2794"/>
    <w:rsid w:val="005F4F76"/>
    <w:rsid w:val="005F521D"/>
    <w:rsid w:val="005F6176"/>
    <w:rsid w:val="00600073"/>
    <w:rsid w:val="00600792"/>
    <w:rsid w:val="006016F4"/>
    <w:rsid w:val="0060174F"/>
    <w:rsid w:val="0060240E"/>
    <w:rsid w:val="00602D64"/>
    <w:rsid w:val="0060311E"/>
    <w:rsid w:val="006036B8"/>
    <w:rsid w:val="006049CB"/>
    <w:rsid w:val="00605708"/>
    <w:rsid w:val="0060616D"/>
    <w:rsid w:val="006074BA"/>
    <w:rsid w:val="00610D75"/>
    <w:rsid w:val="006111EF"/>
    <w:rsid w:val="00612B15"/>
    <w:rsid w:val="00614864"/>
    <w:rsid w:val="00614A41"/>
    <w:rsid w:val="0061550F"/>
    <w:rsid w:val="00617A2D"/>
    <w:rsid w:val="006229D7"/>
    <w:rsid w:val="0062304B"/>
    <w:rsid w:val="00623365"/>
    <w:rsid w:val="006247A6"/>
    <w:rsid w:val="00625222"/>
    <w:rsid w:val="006258E2"/>
    <w:rsid w:val="00626FA2"/>
    <w:rsid w:val="006272B2"/>
    <w:rsid w:val="0063347D"/>
    <w:rsid w:val="00634A7A"/>
    <w:rsid w:val="00635421"/>
    <w:rsid w:val="00635CC3"/>
    <w:rsid w:val="00635D54"/>
    <w:rsid w:val="006363F6"/>
    <w:rsid w:val="00636CFA"/>
    <w:rsid w:val="00636E2D"/>
    <w:rsid w:val="00637AF2"/>
    <w:rsid w:val="006419ED"/>
    <w:rsid w:val="00644553"/>
    <w:rsid w:val="006445F7"/>
    <w:rsid w:val="00644A72"/>
    <w:rsid w:val="00644FB8"/>
    <w:rsid w:val="00645017"/>
    <w:rsid w:val="006450F7"/>
    <w:rsid w:val="00646DDD"/>
    <w:rsid w:val="00647972"/>
    <w:rsid w:val="006504CA"/>
    <w:rsid w:val="00650E14"/>
    <w:rsid w:val="006526C0"/>
    <w:rsid w:val="006536C7"/>
    <w:rsid w:val="0065445D"/>
    <w:rsid w:val="00655502"/>
    <w:rsid w:val="00657847"/>
    <w:rsid w:val="00661D5B"/>
    <w:rsid w:val="00662EDC"/>
    <w:rsid w:val="00663A0A"/>
    <w:rsid w:val="00664A74"/>
    <w:rsid w:val="00664BBF"/>
    <w:rsid w:val="00664C04"/>
    <w:rsid w:val="00667C6B"/>
    <w:rsid w:val="006715C4"/>
    <w:rsid w:val="00673166"/>
    <w:rsid w:val="00674C82"/>
    <w:rsid w:val="006756DD"/>
    <w:rsid w:val="00675C85"/>
    <w:rsid w:val="00675D93"/>
    <w:rsid w:val="006761E4"/>
    <w:rsid w:val="0067632D"/>
    <w:rsid w:val="00676B4F"/>
    <w:rsid w:val="00677CD9"/>
    <w:rsid w:val="00680779"/>
    <w:rsid w:val="00680B83"/>
    <w:rsid w:val="00680F07"/>
    <w:rsid w:val="00682DFE"/>
    <w:rsid w:val="00683461"/>
    <w:rsid w:val="00683FD7"/>
    <w:rsid w:val="00685BC6"/>
    <w:rsid w:val="00685F63"/>
    <w:rsid w:val="00691931"/>
    <w:rsid w:val="00691F10"/>
    <w:rsid w:val="0069482D"/>
    <w:rsid w:val="00695AB1"/>
    <w:rsid w:val="00696648"/>
    <w:rsid w:val="00696A87"/>
    <w:rsid w:val="00697A30"/>
    <w:rsid w:val="00697D69"/>
    <w:rsid w:val="006A001C"/>
    <w:rsid w:val="006A00C7"/>
    <w:rsid w:val="006A1791"/>
    <w:rsid w:val="006A4742"/>
    <w:rsid w:val="006A48D4"/>
    <w:rsid w:val="006A5808"/>
    <w:rsid w:val="006A5B31"/>
    <w:rsid w:val="006A64BA"/>
    <w:rsid w:val="006A6A52"/>
    <w:rsid w:val="006A7DA3"/>
    <w:rsid w:val="006B02DB"/>
    <w:rsid w:val="006B0B55"/>
    <w:rsid w:val="006B2BEE"/>
    <w:rsid w:val="006B2CC4"/>
    <w:rsid w:val="006B5E31"/>
    <w:rsid w:val="006B7911"/>
    <w:rsid w:val="006C05C8"/>
    <w:rsid w:val="006C1BBC"/>
    <w:rsid w:val="006C44E6"/>
    <w:rsid w:val="006C5D17"/>
    <w:rsid w:val="006C7895"/>
    <w:rsid w:val="006D1A2F"/>
    <w:rsid w:val="006D1AE7"/>
    <w:rsid w:val="006D5F35"/>
    <w:rsid w:val="006D613F"/>
    <w:rsid w:val="006D6DD2"/>
    <w:rsid w:val="006E13D0"/>
    <w:rsid w:val="006E175D"/>
    <w:rsid w:val="006E1BFC"/>
    <w:rsid w:val="006E4970"/>
    <w:rsid w:val="006E5EFF"/>
    <w:rsid w:val="006E6224"/>
    <w:rsid w:val="006E6BC6"/>
    <w:rsid w:val="006E7AF8"/>
    <w:rsid w:val="006F2D64"/>
    <w:rsid w:val="006F3505"/>
    <w:rsid w:val="006F4CE6"/>
    <w:rsid w:val="006F545C"/>
    <w:rsid w:val="006F6DD2"/>
    <w:rsid w:val="006F7255"/>
    <w:rsid w:val="006F7685"/>
    <w:rsid w:val="0070089C"/>
    <w:rsid w:val="00700EA9"/>
    <w:rsid w:val="00702CEE"/>
    <w:rsid w:val="0070306B"/>
    <w:rsid w:val="007038AE"/>
    <w:rsid w:val="007040DC"/>
    <w:rsid w:val="0070440C"/>
    <w:rsid w:val="00705562"/>
    <w:rsid w:val="00705B11"/>
    <w:rsid w:val="00705E63"/>
    <w:rsid w:val="007130A4"/>
    <w:rsid w:val="0071364A"/>
    <w:rsid w:val="00715BCA"/>
    <w:rsid w:val="00715CED"/>
    <w:rsid w:val="00715E1C"/>
    <w:rsid w:val="007162C0"/>
    <w:rsid w:val="007167FC"/>
    <w:rsid w:val="00717509"/>
    <w:rsid w:val="007201B9"/>
    <w:rsid w:val="007227A3"/>
    <w:rsid w:val="007258D0"/>
    <w:rsid w:val="00730C36"/>
    <w:rsid w:val="00731138"/>
    <w:rsid w:val="00731638"/>
    <w:rsid w:val="00732D50"/>
    <w:rsid w:val="00733428"/>
    <w:rsid w:val="007339E3"/>
    <w:rsid w:val="00734DC1"/>
    <w:rsid w:val="00736F4C"/>
    <w:rsid w:val="007422FF"/>
    <w:rsid w:val="007444EC"/>
    <w:rsid w:val="0074494D"/>
    <w:rsid w:val="007467D7"/>
    <w:rsid w:val="0074784A"/>
    <w:rsid w:val="00747A84"/>
    <w:rsid w:val="0075021B"/>
    <w:rsid w:val="0075092E"/>
    <w:rsid w:val="00751A91"/>
    <w:rsid w:val="00753619"/>
    <w:rsid w:val="00754539"/>
    <w:rsid w:val="00757225"/>
    <w:rsid w:val="0075749B"/>
    <w:rsid w:val="007612D9"/>
    <w:rsid w:val="007648F1"/>
    <w:rsid w:val="00765DBE"/>
    <w:rsid w:val="007677FB"/>
    <w:rsid w:val="0077243C"/>
    <w:rsid w:val="00774A04"/>
    <w:rsid w:val="0077600B"/>
    <w:rsid w:val="00781EAD"/>
    <w:rsid w:val="00781ECE"/>
    <w:rsid w:val="00782293"/>
    <w:rsid w:val="00782EE8"/>
    <w:rsid w:val="00784856"/>
    <w:rsid w:val="00784C09"/>
    <w:rsid w:val="00785787"/>
    <w:rsid w:val="00786621"/>
    <w:rsid w:val="00786F54"/>
    <w:rsid w:val="0078701B"/>
    <w:rsid w:val="0079054D"/>
    <w:rsid w:val="00790CBA"/>
    <w:rsid w:val="0079265F"/>
    <w:rsid w:val="00792A9E"/>
    <w:rsid w:val="007939D0"/>
    <w:rsid w:val="00794472"/>
    <w:rsid w:val="00794AF0"/>
    <w:rsid w:val="007950C0"/>
    <w:rsid w:val="0079535A"/>
    <w:rsid w:val="00795973"/>
    <w:rsid w:val="007A13A8"/>
    <w:rsid w:val="007A6E51"/>
    <w:rsid w:val="007A7A60"/>
    <w:rsid w:val="007B2255"/>
    <w:rsid w:val="007B6E3E"/>
    <w:rsid w:val="007B7312"/>
    <w:rsid w:val="007B767C"/>
    <w:rsid w:val="007C1358"/>
    <w:rsid w:val="007C1B7E"/>
    <w:rsid w:val="007C1EAF"/>
    <w:rsid w:val="007C4155"/>
    <w:rsid w:val="007C42F3"/>
    <w:rsid w:val="007C4332"/>
    <w:rsid w:val="007C59B4"/>
    <w:rsid w:val="007C6A8B"/>
    <w:rsid w:val="007C7018"/>
    <w:rsid w:val="007C750E"/>
    <w:rsid w:val="007D042A"/>
    <w:rsid w:val="007D0C23"/>
    <w:rsid w:val="007D0D8D"/>
    <w:rsid w:val="007D333B"/>
    <w:rsid w:val="007D4663"/>
    <w:rsid w:val="007D643C"/>
    <w:rsid w:val="007E0943"/>
    <w:rsid w:val="007E111E"/>
    <w:rsid w:val="007E20F2"/>
    <w:rsid w:val="007E3AE6"/>
    <w:rsid w:val="007E4CCC"/>
    <w:rsid w:val="007E5218"/>
    <w:rsid w:val="007E7C14"/>
    <w:rsid w:val="007E7DEC"/>
    <w:rsid w:val="007E7E75"/>
    <w:rsid w:val="007F00E8"/>
    <w:rsid w:val="007F0CE6"/>
    <w:rsid w:val="007F213D"/>
    <w:rsid w:val="007F2597"/>
    <w:rsid w:val="007F3F32"/>
    <w:rsid w:val="007F5D17"/>
    <w:rsid w:val="007F5D2D"/>
    <w:rsid w:val="007F5FE0"/>
    <w:rsid w:val="007F680B"/>
    <w:rsid w:val="0080131F"/>
    <w:rsid w:val="008036E3"/>
    <w:rsid w:val="00803BD4"/>
    <w:rsid w:val="00806440"/>
    <w:rsid w:val="00807959"/>
    <w:rsid w:val="00807B49"/>
    <w:rsid w:val="00810ABF"/>
    <w:rsid w:val="00811860"/>
    <w:rsid w:val="00812861"/>
    <w:rsid w:val="008161B4"/>
    <w:rsid w:val="008172F0"/>
    <w:rsid w:val="00817367"/>
    <w:rsid w:val="008175EE"/>
    <w:rsid w:val="00820217"/>
    <w:rsid w:val="008219CE"/>
    <w:rsid w:val="0082482D"/>
    <w:rsid w:val="00824882"/>
    <w:rsid w:val="008254F4"/>
    <w:rsid w:val="00827434"/>
    <w:rsid w:val="00830883"/>
    <w:rsid w:val="008342F5"/>
    <w:rsid w:val="008357C7"/>
    <w:rsid w:val="00835BA8"/>
    <w:rsid w:val="00836F34"/>
    <w:rsid w:val="0084071C"/>
    <w:rsid w:val="00843329"/>
    <w:rsid w:val="00845810"/>
    <w:rsid w:val="00846670"/>
    <w:rsid w:val="00850076"/>
    <w:rsid w:val="008508D7"/>
    <w:rsid w:val="00851418"/>
    <w:rsid w:val="00851966"/>
    <w:rsid w:val="0085204A"/>
    <w:rsid w:val="00852589"/>
    <w:rsid w:val="008534A1"/>
    <w:rsid w:val="0085424E"/>
    <w:rsid w:val="008544AA"/>
    <w:rsid w:val="00854596"/>
    <w:rsid w:val="00854888"/>
    <w:rsid w:val="00854961"/>
    <w:rsid w:val="00855C73"/>
    <w:rsid w:val="00860349"/>
    <w:rsid w:val="0086144E"/>
    <w:rsid w:val="00862AB2"/>
    <w:rsid w:val="00864281"/>
    <w:rsid w:val="00864468"/>
    <w:rsid w:val="008700F4"/>
    <w:rsid w:val="008707E0"/>
    <w:rsid w:val="00872726"/>
    <w:rsid w:val="0087299C"/>
    <w:rsid w:val="00872B45"/>
    <w:rsid w:val="0087325E"/>
    <w:rsid w:val="00874333"/>
    <w:rsid w:val="00875F92"/>
    <w:rsid w:val="008764A5"/>
    <w:rsid w:val="00877B40"/>
    <w:rsid w:val="0088116C"/>
    <w:rsid w:val="008828A8"/>
    <w:rsid w:val="0088331E"/>
    <w:rsid w:val="00885012"/>
    <w:rsid w:val="0088564A"/>
    <w:rsid w:val="00887BCB"/>
    <w:rsid w:val="008916FA"/>
    <w:rsid w:val="00892D79"/>
    <w:rsid w:val="00893AD4"/>
    <w:rsid w:val="00894084"/>
    <w:rsid w:val="008946EC"/>
    <w:rsid w:val="00895934"/>
    <w:rsid w:val="00895D66"/>
    <w:rsid w:val="00897EA8"/>
    <w:rsid w:val="008A308D"/>
    <w:rsid w:val="008A3737"/>
    <w:rsid w:val="008A3C13"/>
    <w:rsid w:val="008A3E45"/>
    <w:rsid w:val="008A3E5F"/>
    <w:rsid w:val="008A5CE2"/>
    <w:rsid w:val="008A6297"/>
    <w:rsid w:val="008A673E"/>
    <w:rsid w:val="008B03EB"/>
    <w:rsid w:val="008B0D41"/>
    <w:rsid w:val="008B22CC"/>
    <w:rsid w:val="008B2E8C"/>
    <w:rsid w:val="008B4FEF"/>
    <w:rsid w:val="008B51CF"/>
    <w:rsid w:val="008B6525"/>
    <w:rsid w:val="008B7FC5"/>
    <w:rsid w:val="008C156D"/>
    <w:rsid w:val="008C45A1"/>
    <w:rsid w:val="008C49D1"/>
    <w:rsid w:val="008C50EA"/>
    <w:rsid w:val="008C682F"/>
    <w:rsid w:val="008C692B"/>
    <w:rsid w:val="008C6D9C"/>
    <w:rsid w:val="008D236E"/>
    <w:rsid w:val="008D3865"/>
    <w:rsid w:val="008D4D27"/>
    <w:rsid w:val="008D6DBA"/>
    <w:rsid w:val="008D6FBE"/>
    <w:rsid w:val="008D7CEC"/>
    <w:rsid w:val="008E1176"/>
    <w:rsid w:val="008E171F"/>
    <w:rsid w:val="008E23B2"/>
    <w:rsid w:val="008E399E"/>
    <w:rsid w:val="008E3C9E"/>
    <w:rsid w:val="008E4244"/>
    <w:rsid w:val="008E5036"/>
    <w:rsid w:val="008E6393"/>
    <w:rsid w:val="008E6EA6"/>
    <w:rsid w:val="008E73AE"/>
    <w:rsid w:val="008E73C9"/>
    <w:rsid w:val="008F0474"/>
    <w:rsid w:val="008F0CC1"/>
    <w:rsid w:val="008F0E7F"/>
    <w:rsid w:val="008F3B7D"/>
    <w:rsid w:val="008F59A3"/>
    <w:rsid w:val="008F5B16"/>
    <w:rsid w:val="0090100C"/>
    <w:rsid w:val="00902583"/>
    <w:rsid w:val="00902B28"/>
    <w:rsid w:val="00904CF3"/>
    <w:rsid w:val="00910EE7"/>
    <w:rsid w:val="00911077"/>
    <w:rsid w:val="00911893"/>
    <w:rsid w:val="0091214F"/>
    <w:rsid w:val="009127E5"/>
    <w:rsid w:val="00912AB9"/>
    <w:rsid w:val="009139A1"/>
    <w:rsid w:val="00913F53"/>
    <w:rsid w:val="00915012"/>
    <w:rsid w:val="00915942"/>
    <w:rsid w:val="00917174"/>
    <w:rsid w:val="009210E6"/>
    <w:rsid w:val="00923817"/>
    <w:rsid w:val="00925B78"/>
    <w:rsid w:val="0092619F"/>
    <w:rsid w:val="00926788"/>
    <w:rsid w:val="00926CBB"/>
    <w:rsid w:val="0092753E"/>
    <w:rsid w:val="00927A97"/>
    <w:rsid w:val="00927E04"/>
    <w:rsid w:val="00932326"/>
    <w:rsid w:val="009337C9"/>
    <w:rsid w:val="00934435"/>
    <w:rsid w:val="009356B9"/>
    <w:rsid w:val="00937491"/>
    <w:rsid w:val="00937A10"/>
    <w:rsid w:val="00940EA3"/>
    <w:rsid w:val="0094116A"/>
    <w:rsid w:val="00941495"/>
    <w:rsid w:val="009416DA"/>
    <w:rsid w:val="00941DA9"/>
    <w:rsid w:val="00942B92"/>
    <w:rsid w:val="00942C8D"/>
    <w:rsid w:val="009476B0"/>
    <w:rsid w:val="00951044"/>
    <w:rsid w:val="00951090"/>
    <w:rsid w:val="00952415"/>
    <w:rsid w:val="00952892"/>
    <w:rsid w:val="009529C2"/>
    <w:rsid w:val="00953CFA"/>
    <w:rsid w:val="00955E22"/>
    <w:rsid w:val="009627B9"/>
    <w:rsid w:val="0096436E"/>
    <w:rsid w:val="00964836"/>
    <w:rsid w:val="0096652A"/>
    <w:rsid w:val="009669E5"/>
    <w:rsid w:val="00967CA9"/>
    <w:rsid w:val="0097192A"/>
    <w:rsid w:val="00972292"/>
    <w:rsid w:val="009729BF"/>
    <w:rsid w:val="00972C78"/>
    <w:rsid w:val="00972E43"/>
    <w:rsid w:val="00974CFF"/>
    <w:rsid w:val="00975BAE"/>
    <w:rsid w:val="00976C5A"/>
    <w:rsid w:val="0098197E"/>
    <w:rsid w:val="009839E6"/>
    <w:rsid w:val="009852A2"/>
    <w:rsid w:val="00985566"/>
    <w:rsid w:val="00985AF8"/>
    <w:rsid w:val="009902A4"/>
    <w:rsid w:val="009915B2"/>
    <w:rsid w:val="00993274"/>
    <w:rsid w:val="009955BE"/>
    <w:rsid w:val="00996896"/>
    <w:rsid w:val="009A02BE"/>
    <w:rsid w:val="009A1071"/>
    <w:rsid w:val="009A15C5"/>
    <w:rsid w:val="009A5EDF"/>
    <w:rsid w:val="009A703F"/>
    <w:rsid w:val="009B0AEA"/>
    <w:rsid w:val="009B2CCB"/>
    <w:rsid w:val="009B3B1E"/>
    <w:rsid w:val="009B4455"/>
    <w:rsid w:val="009B4565"/>
    <w:rsid w:val="009B5723"/>
    <w:rsid w:val="009B60AC"/>
    <w:rsid w:val="009B6FE2"/>
    <w:rsid w:val="009C2434"/>
    <w:rsid w:val="009C2F67"/>
    <w:rsid w:val="009C3049"/>
    <w:rsid w:val="009C34AC"/>
    <w:rsid w:val="009C458F"/>
    <w:rsid w:val="009C5111"/>
    <w:rsid w:val="009C68C5"/>
    <w:rsid w:val="009C74DD"/>
    <w:rsid w:val="009D1491"/>
    <w:rsid w:val="009D3EF7"/>
    <w:rsid w:val="009D4CDF"/>
    <w:rsid w:val="009E2061"/>
    <w:rsid w:val="009E537B"/>
    <w:rsid w:val="009E5B48"/>
    <w:rsid w:val="009E618A"/>
    <w:rsid w:val="009E688C"/>
    <w:rsid w:val="009E7938"/>
    <w:rsid w:val="009E7F08"/>
    <w:rsid w:val="009F1739"/>
    <w:rsid w:val="009F1D83"/>
    <w:rsid w:val="009F318F"/>
    <w:rsid w:val="009F4811"/>
    <w:rsid w:val="009F617D"/>
    <w:rsid w:val="009F631A"/>
    <w:rsid w:val="00A00DB6"/>
    <w:rsid w:val="00A00F80"/>
    <w:rsid w:val="00A02E4C"/>
    <w:rsid w:val="00A04F67"/>
    <w:rsid w:val="00A060C3"/>
    <w:rsid w:val="00A06A83"/>
    <w:rsid w:val="00A07207"/>
    <w:rsid w:val="00A07798"/>
    <w:rsid w:val="00A07BAA"/>
    <w:rsid w:val="00A1022A"/>
    <w:rsid w:val="00A10A27"/>
    <w:rsid w:val="00A115D6"/>
    <w:rsid w:val="00A13674"/>
    <w:rsid w:val="00A14CE6"/>
    <w:rsid w:val="00A16D0C"/>
    <w:rsid w:val="00A17556"/>
    <w:rsid w:val="00A202A7"/>
    <w:rsid w:val="00A20446"/>
    <w:rsid w:val="00A21761"/>
    <w:rsid w:val="00A2345E"/>
    <w:rsid w:val="00A23546"/>
    <w:rsid w:val="00A236C7"/>
    <w:rsid w:val="00A25861"/>
    <w:rsid w:val="00A26D11"/>
    <w:rsid w:val="00A30641"/>
    <w:rsid w:val="00A30DC9"/>
    <w:rsid w:val="00A30FF8"/>
    <w:rsid w:val="00A31820"/>
    <w:rsid w:val="00A31F57"/>
    <w:rsid w:val="00A32AF7"/>
    <w:rsid w:val="00A33A91"/>
    <w:rsid w:val="00A371F6"/>
    <w:rsid w:val="00A434DC"/>
    <w:rsid w:val="00A449DC"/>
    <w:rsid w:val="00A45B44"/>
    <w:rsid w:val="00A45C41"/>
    <w:rsid w:val="00A4713B"/>
    <w:rsid w:val="00A51BBC"/>
    <w:rsid w:val="00A52411"/>
    <w:rsid w:val="00A53578"/>
    <w:rsid w:val="00A544D5"/>
    <w:rsid w:val="00A54BE2"/>
    <w:rsid w:val="00A56391"/>
    <w:rsid w:val="00A61CBB"/>
    <w:rsid w:val="00A61FB5"/>
    <w:rsid w:val="00A62A48"/>
    <w:rsid w:val="00A63D34"/>
    <w:rsid w:val="00A64EC4"/>
    <w:rsid w:val="00A718B5"/>
    <w:rsid w:val="00A734FD"/>
    <w:rsid w:val="00A74399"/>
    <w:rsid w:val="00A74C5B"/>
    <w:rsid w:val="00A74EA2"/>
    <w:rsid w:val="00A80041"/>
    <w:rsid w:val="00A8191A"/>
    <w:rsid w:val="00A83032"/>
    <w:rsid w:val="00A84017"/>
    <w:rsid w:val="00A8447C"/>
    <w:rsid w:val="00A85413"/>
    <w:rsid w:val="00A8730F"/>
    <w:rsid w:val="00A9002A"/>
    <w:rsid w:val="00A90420"/>
    <w:rsid w:val="00A913B4"/>
    <w:rsid w:val="00A926B0"/>
    <w:rsid w:val="00A93AB3"/>
    <w:rsid w:val="00A93DFB"/>
    <w:rsid w:val="00A94B1F"/>
    <w:rsid w:val="00A961A2"/>
    <w:rsid w:val="00A96751"/>
    <w:rsid w:val="00A97163"/>
    <w:rsid w:val="00AA03F4"/>
    <w:rsid w:val="00AA1D81"/>
    <w:rsid w:val="00AA323C"/>
    <w:rsid w:val="00AA4637"/>
    <w:rsid w:val="00AA4DB1"/>
    <w:rsid w:val="00AA5E49"/>
    <w:rsid w:val="00AA6660"/>
    <w:rsid w:val="00AA6D54"/>
    <w:rsid w:val="00AB1297"/>
    <w:rsid w:val="00AB1CAB"/>
    <w:rsid w:val="00AB4E83"/>
    <w:rsid w:val="00AB4EB7"/>
    <w:rsid w:val="00AB60C2"/>
    <w:rsid w:val="00AB7883"/>
    <w:rsid w:val="00AC0088"/>
    <w:rsid w:val="00AC07B2"/>
    <w:rsid w:val="00AC09DF"/>
    <w:rsid w:val="00AC18AF"/>
    <w:rsid w:val="00AC1DB0"/>
    <w:rsid w:val="00AC41F8"/>
    <w:rsid w:val="00AC49CD"/>
    <w:rsid w:val="00AC4D4E"/>
    <w:rsid w:val="00AC5918"/>
    <w:rsid w:val="00AD0950"/>
    <w:rsid w:val="00AD0A44"/>
    <w:rsid w:val="00AD1181"/>
    <w:rsid w:val="00AD1346"/>
    <w:rsid w:val="00AD3A18"/>
    <w:rsid w:val="00AD3B27"/>
    <w:rsid w:val="00AD4AE0"/>
    <w:rsid w:val="00AD50A7"/>
    <w:rsid w:val="00AD5BC7"/>
    <w:rsid w:val="00AD6794"/>
    <w:rsid w:val="00AD6AFC"/>
    <w:rsid w:val="00AD7DCF"/>
    <w:rsid w:val="00AE1ACC"/>
    <w:rsid w:val="00AE4326"/>
    <w:rsid w:val="00AE4536"/>
    <w:rsid w:val="00AE49CF"/>
    <w:rsid w:val="00AE4A2F"/>
    <w:rsid w:val="00AE4FEC"/>
    <w:rsid w:val="00AE57AC"/>
    <w:rsid w:val="00AF2FA5"/>
    <w:rsid w:val="00AF3FD5"/>
    <w:rsid w:val="00AF5076"/>
    <w:rsid w:val="00AF6E7C"/>
    <w:rsid w:val="00AF6F59"/>
    <w:rsid w:val="00AF713E"/>
    <w:rsid w:val="00AF7A1E"/>
    <w:rsid w:val="00B00953"/>
    <w:rsid w:val="00B0139B"/>
    <w:rsid w:val="00B02B6B"/>
    <w:rsid w:val="00B03BD1"/>
    <w:rsid w:val="00B04D12"/>
    <w:rsid w:val="00B10A80"/>
    <w:rsid w:val="00B1194F"/>
    <w:rsid w:val="00B133AA"/>
    <w:rsid w:val="00B1342A"/>
    <w:rsid w:val="00B13F04"/>
    <w:rsid w:val="00B1405A"/>
    <w:rsid w:val="00B1682B"/>
    <w:rsid w:val="00B16E1F"/>
    <w:rsid w:val="00B17574"/>
    <w:rsid w:val="00B205EF"/>
    <w:rsid w:val="00B21A60"/>
    <w:rsid w:val="00B23732"/>
    <w:rsid w:val="00B238A8"/>
    <w:rsid w:val="00B238CA"/>
    <w:rsid w:val="00B26D79"/>
    <w:rsid w:val="00B27683"/>
    <w:rsid w:val="00B30EB6"/>
    <w:rsid w:val="00B316B7"/>
    <w:rsid w:val="00B32286"/>
    <w:rsid w:val="00B343DE"/>
    <w:rsid w:val="00B3452F"/>
    <w:rsid w:val="00B36223"/>
    <w:rsid w:val="00B40191"/>
    <w:rsid w:val="00B41099"/>
    <w:rsid w:val="00B4148F"/>
    <w:rsid w:val="00B4272E"/>
    <w:rsid w:val="00B42E81"/>
    <w:rsid w:val="00B438F0"/>
    <w:rsid w:val="00B43C68"/>
    <w:rsid w:val="00B475A9"/>
    <w:rsid w:val="00B51B84"/>
    <w:rsid w:val="00B525FE"/>
    <w:rsid w:val="00B536AF"/>
    <w:rsid w:val="00B555D6"/>
    <w:rsid w:val="00B5636C"/>
    <w:rsid w:val="00B57E0B"/>
    <w:rsid w:val="00B6007C"/>
    <w:rsid w:val="00B60995"/>
    <w:rsid w:val="00B60F0A"/>
    <w:rsid w:val="00B629DC"/>
    <w:rsid w:val="00B63273"/>
    <w:rsid w:val="00B6549D"/>
    <w:rsid w:val="00B66B30"/>
    <w:rsid w:val="00B67534"/>
    <w:rsid w:val="00B70287"/>
    <w:rsid w:val="00B718A8"/>
    <w:rsid w:val="00B722E9"/>
    <w:rsid w:val="00B72EE1"/>
    <w:rsid w:val="00B74B65"/>
    <w:rsid w:val="00B762ED"/>
    <w:rsid w:val="00B772C3"/>
    <w:rsid w:val="00B772DA"/>
    <w:rsid w:val="00B77917"/>
    <w:rsid w:val="00B80442"/>
    <w:rsid w:val="00B8088C"/>
    <w:rsid w:val="00B812AE"/>
    <w:rsid w:val="00B86615"/>
    <w:rsid w:val="00B8702A"/>
    <w:rsid w:val="00B91187"/>
    <w:rsid w:val="00B91AD0"/>
    <w:rsid w:val="00B91FA5"/>
    <w:rsid w:val="00B92354"/>
    <w:rsid w:val="00B92EC3"/>
    <w:rsid w:val="00BA0AFC"/>
    <w:rsid w:val="00BA1FF8"/>
    <w:rsid w:val="00BA4EBE"/>
    <w:rsid w:val="00BA5C6C"/>
    <w:rsid w:val="00BA6797"/>
    <w:rsid w:val="00BA7827"/>
    <w:rsid w:val="00BA7A80"/>
    <w:rsid w:val="00BA7AB1"/>
    <w:rsid w:val="00BA7AC1"/>
    <w:rsid w:val="00BB0376"/>
    <w:rsid w:val="00BB09F5"/>
    <w:rsid w:val="00BB160D"/>
    <w:rsid w:val="00BB3E0E"/>
    <w:rsid w:val="00BC33E1"/>
    <w:rsid w:val="00BC4F98"/>
    <w:rsid w:val="00BC73D7"/>
    <w:rsid w:val="00BC74BA"/>
    <w:rsid w:val="00BC7ADF"/>
    <w:rsid w:val="00BD055E"/>
    <w:rsid w:val="00BD1890"/>
    <w:rsid w:val="00BD402A"/>
    <w:rsid w:val="00BD4AC6"/>
    <w:rsid w:val="00BD4F78"/>
    <w:rsid w:val="00BD798D"/>
    <w:rsid w:val="00BE18D2"/>
    <w:rsid w:val="00BE1F1A"/>
    <w:rsid w:val="00BE2C00"/>
    <w:rsid w:val="00BE30F6"/>
    <w:rsid w:val="00BE6E30"/>
    <w:rsid w:val="00BF11AE"/>
    <w:rsid w:val="00BF1544"/>
    <w:rsid w:val="00BF1916"/>
    <w:rsid w:val="00BF1FF7"/>
    <w:rsid w:val="00BF33F2"/>
    <w:rsid w:val="00BF481E"/>
    <w:rsid w:val="00BF4952"/>
    <w:rsid w:val="00BF4D30"/>
    <w:rsid w:val="00C01E41"/>
    <w:rsid w:val="00C030A5"/>
    <w:rsid w:val="00C03AB5"/>
    <w:rsid w:val="00C05667"/>
    <w:rsid w:val="00C057AA"/>
    <w:rsid w:val="00C06855"/>
    <w:rsid w:val="00C072DB"/>
    <w:rsid w:val="00C10E1E"/>
    <w:rsid w:val="00C117E9"/>
    <w:rsid w:val="00C16FDF"/>
    <w:rsid w:val="00C17AA6"/>
    <w:rsid w:val="00C25B7A"/>
    <w:rsid w:val="00C25C3A"/>
    <w:rsid w:val="00C2615A"/>
    <w:rsid w:val="00C303B2"/>
    <w:rsid w:val="00C31C64"/>
    <w:rsid w:val="00C34944"/>
    <w:rsid w:val="00C34A6C"/>
    <w:rsid w:val="00C40999"/>
    <w:rsid w:val="00C43DC6"/>
    <w:rsid w:val="00C44CBE"/>
    <w:rsid w:val="00C44FD6"/>
    <w:rsid w:val="00C5270F"/>
    <w:rsid w:val="00C53C00"/>
    <w:rsid w:val="00C55A2B"/>
    <w:rsid w:val="00C6045D"/>
    <w:rsid w:val="00C62206"/>
    <w:rsid w:val="00C62740"/>
    <w:rsid w:val="00C63E42"/>
    <w:rsid w:val="00C64DF7"/>
    <w:rsid w:val="00C677FE"/>
    <w:rsid w:val="00C704DC"/>
    <w:rsid w:val="00C751BB"/>
    <w:rsid w:val="00C752E0"/>
    <w:rsid w:val="00C761C3"/>
    <w:rsid w:val="00C7759E"/>
    <w:rsid w:val="00C81E20"/>
    <w:rsid w:val="00C86AFE"/>
    <w:rsid w:val="00C87256"/>
    <w:rsid w:val="00C9072F"/>
    <w:rsid w:val="00C91DB6"/>
    <w:rsid w:val="00C9229C"/>
    <w:rsid w:val="00C92DCA"/>
    <w:rsid w:val="00C94BFF"/>
    <w:rsid w:val="00C9615E"/>
    <w:rsid w:val="00C96954"/>
    <w:rsid w:val="00C974A3"/>
    <w:rsid w:val="00CA0283"/>
    <w:rsid w:val="00CA2F97"/>
    <w:rsid w:val="00CA3450"/>
    <w:rsid w:val="00CA3A22"/>
    <w:rsid w:val="00CA421C"/>
    <w:rsid w:val="00CA4EBB"/>
    <w:rsid w:val="00CB0D90"/>
    <w:rsid w:val="00CB0E3F"/>
    <w:rsid w:val="00CB2967"/>
    <w:rsid w:val="00CB335F"/>
    <w:rsid w:val="00CB456D"/>
    <w:rsid w:val="00CC213D"/>
    <w:rsid w:val="00CC30BA"/>
    <w:rsid w:val="00CC41A2"/>
    <w:rsid w:val="00CC45C8"/>
    <w:rsid w:val="00CC69AD"/>
    <w:rsid w:val="00CC7293"/>
    <w:rsid w:val="00CD0CFC"/>
    <w:rsid w:val="00CD0EE5"/>
    <w:rsid w:val="00CD202E"/>
    <w:rsid w:val="00CD2599"/>
    <w:rsid w:val="00CD29BA"/>
    <w:rsid w:val="00CD44CE"/>
    <w:rsid w:val="00CD4D80"/>
    <w:rsid w:val="00CD5E60"/>
    <w:rsid w:val="00CE0929"/>
    <w:rsid w:val="00CE137E"/>
    <w:rsid w:val="00CE1EA7"/>
    <w:rsid w:val="00CE42C2"/>
    <w:rsid w:val="00CE5500"/>
    <w:rsid w:val="00CE5727"/>
    <w:rsid w:val="00CF0110"/>
    <w:rsid w:val="00CF24AA"/>
    <w:rsid w:val="00CF33A3"/>
    <w:rsid w:val="00CF3727"/>
    <w:rsid w:val="00CF3EE5"/>
    <w:rsid w:val="00CF4D34"/>
    <w:rsid w:val="00CF5936"/>
    <w:rsid w:val="00D0017B"/>
    <w:rsid w:val="00D0019B"/>
    <w:rsid w:val="00D0036D"/>
    <w:rsid w:val="00D005CF"/>
    <w:rsid w:val="00D01A54"/>
    <w:rsid w:val="00D03101"/>
    <w:rsid w:val="00D057DD"/>
    <w:rsid w:val="00D06ABF"/>
    <w:rsid w:val="00D1126A"/>
    <w:rsid w:val="00D11579"/>
    <w:rsid w:val="00D13493"/>
    <w:rsid w:val="00D15B9F"/>
    <w:rsid w:val="00D16C85"/>
    <w:rsid w:val="00D16E3D"/>
    <w:rsid w:val="00D2084E"/>
    <w:rsid w:val="00D21413"/>
    <w:rsid w:val="00D2577D"/>
    <w:rsid w:val="00D25A7C"/>
    <w:rsid w:val="00D27983"/>
    <w:rsid w:val="00D31A3D"/>
    <w:rsid w:val="00D31BA5"/>
    <w:rsid w:val="00D32E14"/>
    <w:rsid w:val="00D336DF"/>
    <w:rsid w:val="00D377D5"/>
    <w:rsid w:val="00D42A97"/>
    <w:rsid w:val="00D43C3E"/>
    <w:rsid w:val="00D44CDA"/>
    <w:rsid w:val="00D44E1C"/>
    <w:rsid w:val="00D44F3F"/>
    <w:rsid w:val="00D45DA0"/>
    <w:rsid w:val="00D50EEA"/>
    <w:rsid w:val="00D51620"/>
    <w:rsid w:val="00D52760"/>
    <w:rsid w:val="00D52F8E"/>
    <w:rsid w:val="00D5338C"/>
    <w:rsid w:val="00D543D3"/>
    <w:rsid w:val="00D573EA"/>
    <w:rsid w:val="00D6159C"/>
    <w:rsid w:val="00D645F6"/>
    <w:rsid w:val="00D65B84"/>
    <w:rsid w:val="00D65E3C"/>
    <w:rsid w:val="00D70DAF"/>
    <w:rsid w:val="00D716AB"/>
    <w:rsid w:val="00D71911"/>
    <w:rsid w:val="00D72240"/>
    <w:rsid w:val="00D729E2"/>
    <w:rsid w:val="00D742EC"/>
    <w:rsid w:val="00D74B18"/>
    <w:rsid w:val="00D74EB1"/>
    <w:rsid w:val="00D751DF"/>
    <w:rsid w:val="00D7584D"/>
    <w:rsid w:val="00D8045D"/>
    <w:rsid w:val="00D80C16"/>
    <w:rsid w:val="00D84593"/>
    <w:rsid w:val="00D84B25"/>
    <w:rsid w:val="00D8527D"/>
    <w:rsid w:val="00D87803"/>
    <w:rsid w:val="00D91567"/>
    <w:rsid w:val="00D9176E"/>
    <w:rsid w:val="00D91C22"/>
    <w:rsid w:val="00D95BCC"/>
    <w:rsid w:val="00DA0930"/>
    <w:rsid w:val="00DA32C8"/>
    <w:rsid w:val="00DA5398"/>
    <w:rsid w:val="00DA58C0"/>
    <w:rsid w:val="00DB0245"/>
    <w:rsid w:val="00DB2383"/>
    <w:rsid w:val="00DB3659"/>
    <w:rsid w:val="00DB3AA3"/>
    <w:rsid w:val="00DB5CA9"/>
    <w:rsid w:val="00DC2304"/>
    <w:rsid w:val="00DC3960"/>
    <w:rsid w:val="00DC3D58"/>
    <w:rsid w:val="00DC5208"/>
    <w:rsid w:val="00DD1AE7"/>
    <w:rsid w:val="00DD28B3"/>
    <w:rsid w:val="00DD4A2E"/>
    <w:rsid w:val="00DD4F6E"/>
    <w:rsid w:val="00DD6441"/>
    <w:rsid w:val="00DD6BA0"/>
    <w:rsid w:val="00DD6E4A"/>
    <w:rsid w:val="00DE0A4C"/>
    <w:rsid w:val="00DE0EF9"/>
    <w:rsid w:val="00DE18DC"/>
    <w:rsid w:val="00DE1C89"/>
    <w:rsid w:val="00DE28EB"/>
    <w:rsid w:val="00DE291F"/>
    <w:rsid w:val="00DE50A0"/>
    <w:rsid w:val="00DE6FF3"/>
    <w:rsid w:val="00DE7437"/>
    <w:rsid w:val="00DE7E35"/>
    <w:rsid w:val="00DE7EAB"/>
    <w:rsid w:val="00DF0E74"/>
    <w:rsid w:val="00DF1985"/>
    <w:rsid w:val="00DF1B56"/>
    <w:rsid w:val="00DF2A56"/>
    <w:rsid w:val="00DF2CD8"/>
    <w:rsid w:val="00DF3E3F"/>
    <w:rsid w:val="00DF5912"/>
    <w:rsid w:val="00DF7ECF"/>
    <w:rsid w:val="00E00A38"/>
    <w:rsid w:val="00E00C4A"/>
    <w:rsid w:val="00E00DCD"/>
    <w:rsid w:val="00E019A4"/>
    <w:rsid w:val="00E01C74"/>
    <w:rsid w:val="00E035CD"/>
    <w:rsid w:val="00E045BD"/>
    <w:rsid w:val="00E066DF"/>
    <w:rsid w:val="00E07032"/>
    <w:rsid w:val="00E101CA"/>
    <w:rsid w:val="00E1092F"/>
    <w:rsid w:val="00E1093B"/>
    <w:rsid w:val="00E11F98"/>
    <w:rsid w:val="00E127E3"/>
    <w:rsid w:val="00E13242"/>
    <w:rsid w:val="00E13681"/>
    <w:rsid w:val="00E13FCC"/>
    <w:rsid w:val="00E140BF"/>
    <w:rsid w:val="00E15675"/>
    <w:rsid w:val="00E165D7"/>
    <w:rsid w:val="00E16831"/>
    <w:rsid w:val="00E16A7D"/>
    <w:rsid w:val="00E20BDD"/>
    <w:rsid w:val="00E21416"/>
    <w:rsid w:val="00E221B3"/>
    <w:rsid w:val="00E23243"/>
    <w:rsid w:val="00E2502B"/>
    <w:rsid w:val="00E26292"/>
    <w:rsid w:val="00E271CF"/>
    <w:rsid w:val="00E27B63"/>
    <w:rsid w:val="00E31496"/>
    <w:rsid w:val="00E318E2"/>
    <w:rsid w:val="00E322A9"/>
    <w:rsid w:val="00E34B76"/>
    <w:rsid w:val="00E36B2B"/>
    <w:rsid w:val="00E4356E"/>
    <w:rsid w:val="00E46AAB"/>
    <w:rsid w:val="00E50B64"/>
    <w:rsid w:val="00E52A98"/>
    <w:rsid w:val="00E53F3B"/>
    <w:rsid w:val="00E54987"/>
    <w:rsid w:val="00E55199"/>
    <w:rsid w:val="00E601FD"/>
    <w:rsid w:val="00E602D1"/>
    <w:rsid w:val="00E603EE"/>
    <w:rsid w:val="00E6218B"/>
    <w:rsid w:val="00E62BCB"/>
    <w:rsid w:val="00E636F2"/>
    <w:rsid w:val="00E652C2"/>
    <w:rsid w:val="00E6531F"/>
    <w:rsid w:val="00E65875"/>
    <w:rsid w:val="00E67667"/>
    <w:rsid w:val="00E706A8"/>
    <w:rsid w:val="00E70B18"/>
    <w:rsid w:val="00E70D8D"/>
    <w:rsid w:val="00E7103D"/>
    <w:rsid w:val="00E7109B"/>
    <w:rsid w:val="00E7111A"/>
    <w:rsid w:val="00E7155B"/>
    <w:rsid w:val="00E73401"/>
    <w:rsid w:val="00E7348E"/>
    <w:rsid w:val="00E73850"/>
    <w:rsid w:val="00E73963"/>
    <w:rsid w:val="00E749D2"/>
    <w:rsid w:val="00E74FE9"/>
    <w:rsid w:val="00E7517D"/>
    <w:rsid w:val="00E77729"/>
    <w:rsid w:val="00E80610"/>
    <w:rsid w:val="00E81C2C"/>
    <w:rsid w:val="00E821C0"/>
    <w:rsid w:val="00E82770"/>
    <w:rsid w:val="00E8418A"/>
    <w:rsid w:val="00E8508C"/>
    <w:rsid w:val="00E86B97"/>
    <w:rsid w:val="00E87FC6"/>
    <w:rsid w:val="00E90700"/>
    <w:rsid w:val="00E91DB1"/>
    <w:rsid w:val="00E9257B"/>
    <w:rsid w:val="00E948BB"/>
    <w:rsid w:val="00E95B5B"/>
    <w:rsid w:val="00E96BCF"/>
    <w:rsid w:val="00E970A9"/>
    <w:rsid w:val="00EA002A"/>
    <w:rsid w:val="00EA0CA5"/>
    <w:rsid w:val="00EA3829"/>
    <w:rsid w:val="00EA43EB"/>
    <w:rsid w:val="00EA70AF"/>
    <w:rsid w:val="00EA7508"/>
    <w:rsid w:val="00EA7EE6"/>
    <w:rsid w:val="00EB1E8A"/>
    <w:rsid w:val="00EB28A2"/>
    <w:rsid w:val="00EB2BDB"/>
    <w:rsid w:val="00EB41F9"/>
    <w:rsid w:val="00EB44EE"/>
    <w:rsid w:val="00EB68D7"/>
    <w:rsid w:val="00EB7383"/>
    <w:rsid w:val="00EB7FF5"/>
    <w:rsid w:val="00EC0C90"/>
    <w:rsid w:val="00EC1384"/>
    <w:rsid w:val="00EC13E0"/>
    <w:rsid w:val="00EC1753"/>
    <w:rsid w:val="00EC21B1"/>
    <w:rsid w:val="00EC5011"/>
    <w:rsid w:val="00EC65F1"/>
    <w:rsid w:val="00EC7EFF"/>
    <w:rsid w:val="00EC7F40"/>
    <w:rsid w:val="00ED0A65"/>
    <w:rsid w:val="00ED0D98"/>
    <w:rsid w:val="00ED1D54"/>
    <w:rsid w:val="00ED2768"/>
    <w:rsid w:val="00ED43E2"/>
    <w:rsid w:val="00ED5640"/>
    <w:rsid w:val="00ED611D"/>
    <w:rsid w:val="00EE01A7"/>
    <w:rsid w:val="00EE073D"/>
    <w:rsid w:val="00EE0EEE"/>
    <w:rsid w:val="00EE16C2"/>
    <w:rsid w:val="00EE2049"/>
    <w:rsid w:val="00EE4931"/>
    <w:rsid w:val="00EE6807"/>
    <w:rsid w:val="00EE6AD5"/>
    <w:rsid w:val="00EE747D"/>
    <w:rsid w:val="00EF0AD1"/>
    <w:rsid w:val="00EF2866"/>
    <w:rsid w:val="00EF308B"/>
    <w:rsid w:val="00EF3BAB"/>
    <w:rsid w:val="00EF3D49"/>
    <w:rsid w:val="00EF3DA4"/>
    <w:rsid w:val="00F040F0"/>
    <w:rsid w:val="00F05EF2"/>
    <w:rsid w:val="00F132D4"/>
    <w:rsid w:val="00F1448B"/>
    <w:rsid w:val="00F15718"/>
    <w:rsid w:val="00F15794"/>
    <w:rsid w:val="00F20678"/>
    <w:rsid w:val="00F2385E"/>
    <w:rsid w:val="00F23D8E"/>
    <w:rsid w:val="00F246C4"/>
    <w:rsid w:val="00F2504E"/>
    <w:rsid w:val="00F27688"/>
    <w:rsid w:val="00F27F59"/>
    <w:rsid w:val="00F310F8"/>
    <w:rsid w:val="00F359DB"/>
    <w:rsid w:val="00F35CE7"/>
    <w:rsid w:val="00F37354"/>
    <w:rsid w:val="00F37687"/>
    <w:rsid w:val="00F4206B"/>
    <w:rsid w:val="00F43582"/>
    <w:rsid w:val="00F45729"/>
    <w:rsid w:val="00F46EC6"/>
    <w:rsid w:val="00F4757A"/>
    <w:rsid w:val="00F5337A"/>
    <w:rsid w:val="00F53F5D"/>
    <w:rsid w:val="00F5426C"/>
    <w:rsid w:val="00F55F76"/>
    <w:rsid w:val="00F5629C"/>
    <w:rsid w:val="00F56C34"/>
    <w:rsid w:val="00F57AE7"/>
    <w:rsid w:val="00F611DA"/>
    <w:rsid w:val="00F616E4"/>
    <w:rsid w:val="00F63057"/>
    <w:rsid w:val="00F6539E"/>
    <w:rsid w:val="00F71A48"/>
    <w:rsid w:val="00F73729"/>
    <w:rsid w:val="00F73F0E"/>
    <w:rsid w:val="00F74C68"/>
    <w:rsid w:val="00F75D06"/>
    <w:rsid w:val="00F760F5"/>
    <w:rsid w:val="00F779A3"/>
    <w:rsid w:val="00F81866"/>
    <w:rsid w:val="00F81FF2"/>
    <w:rsid w:val="00F844E9"/>
    <w:rsid w:val="00F91665"/>
    <w:rsid w:val="00F91C0D"/>
    <w:rsid w:val="00F92126"/>
    <w:rsid w:val="00F92537"/>
    <w:rsid w:val="00F93DD3"/>
    <w:rsid w:val="00F942DA"/>
    <w:rsid w:val="00F94383"/>
    <w:rsid w:val="00F94E7B"/>
    <w:rsid w:val="00F9504A"/>
    <w:rsid w:val="00F95B41"/>
    <w:rsid w:val="00FA168E"/>
    <w:rsid w:val="00FA2B34"/>
    <w:rsid w:val="00FA2FD2"/>
    <w:rsid w:val="00FA64A4"/>
    <w:rsid w:val="00FA670C"/>
    <w:rsid w:val="00FA7097"/>
    <w:rsid w:val="00FA7486"/>
    <w:rsid w:val="00FA7567"/>
    <w:rsid w:val="00FA7A79"/>
    <w:rsid w:val="00FB092C"/>
    <w:rsid w:val="00FB09BF"/>
    <w:rsid w:val="00FB0EA0"/>
    <w:rsid w:val="00FB172C"/>
    <w:rsid w:val="00FB17AF"/>
    <w:rsid w:val="00FB1A6D"/>
    <w:rsid w:val="00FB1F2A"/>
    <w:rsid w:val="00FB2251"/>
    <w:rsid w:val="00FB50B1"/>
    <w:rsid w:val="00FB6C21"/>
    <w:rsid w:val="00FB752C"/>
    <w:rsid w:val="00FC0857"/>
    <w:rsid w:val="00FC1E71"/>
    <w:rsid w:val="00FC22C8"/>
    <w:rsid w:val="00FC314F"/>
    <w:rsid w:val="00FC42F7"/>
    <w:rsid w:val="00FC688A"/>
    <w:rsid w:val="00FC6C5D"/>
    <w:rsid w:val="00FC787D"/>
    <w:rsid w:val="00FC7890"/>
    <w:rsid w:val="00FD089B"/>
    <w:rsid w:val="00FD0D09"/>
    <w:rsid w:val="00FD100D"/>
    <w:rsid w:val="00FD327F"/>
    <w:rsid w:val="00FD39A4"/>
    <w:rsid w:val="00FD4981"/>
    <w:rsid w:val="00FD6077"/>
    <w:rsid w:val="00FD66D9"/>
    <w:rsid w:val="00FE0B06"/>
    <w:rsid w:val="00FE13F5"/>
    <w:rsid w:val="00FE1B55"/>
    <w:rsid w:val="00FE1BA3"/>
    <w:rsid w:val="00FE3A51"/>
    <w:rsid w:val="00FE3F6E"/>
    <w:rsid w:val="00FE5184"/>
    <w:rsid w:val="00FF00EF"/>
    <w:rsid w:val="00FF0EE4"/>
    <w:rsid w:val="00FF3630"/>
    <w:rsid w:val="00FF37DA"/>
    <w:rsid w:val="00FF3895"/>
    <w:rsid w:val="00FF3F8F"/>
    <w:rsid w:val="00FF463D"/>
    <w:rsid w:val="00FF6CBE"/>
    <w:rsid w:val="00FF75F2"/>
    <w:rsid w:val="00FF7FD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1594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7467D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7467D7"/>
    <w:rPr>
      <w:sz w:val="18"/>
      <w:szCs w:val="18"/>
    </w:rPr>
  </w:style>
  <w:style w:type="paragraph" w:styleId="a4">
    <w:name w:val="footer"/>
    <w:basedOn w:val="a"/>
    <w:link w:val="Char0"/>
    <w:uiPriority w:val="99"/>
    <w:semiHidden/>
    <w:unhideWhenUsed/>
    <w:rsid w:val="007467D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semiHidden/>
    <w:rsid w:val="007467D7"/>
    <w:rPr>
      <w:sz w:val="18"/>
      <w:szCs w:val="18"/>
    </w:rPr>
  </w:style>
  <w:style w:type="paragraph" w:styleId="a5">
    <w:name w:val="List Paragraph"/>
    <w:basedOn w:val="a"/>
    <w:uiPriority w:val="34"/>
    <w:qFormat/>
    <w:rsid w:val="007467D7"/>
    <w:pPr>
      <w:ind w:firstLineChars="200" w:firstLine="4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28</Words>
  <Characters>1304</Characters>
  <Application>Microsoft Office Word</Application>
  <DocSecurity>0</DocSecurity>
  <Lines>10</Lines>
  <Paragraphs>3</Paragraphs>
  <ScaleCrop>false</ScaleCrop>
  <Company/>
  <LinksUpToDate>false</LinksUpToDate>
  <CharactersWithSpaces>15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2</cp:revision>
  <dcterms:created xsi:type="dcterms:W3CDTF">2016-06-06T08:19:00Z</dcterms:created>
  <dcterms:modified xsi:type="dcterms:W3CDTF">2016-06-06T08:34:00Z</dcterms:modified>
</cp:coreProperties>
</file>